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0D2CFD" w14:textId="3FA9B454" w:rsidR="00566BD2" w:rsidRPr="00203EDC" w:rsidRDefault="00D3720E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77777777" w:rsidR="00566BD2" w:rsidRDefault="00566BD2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Inżynieria oprogramowania</w:t>
      </w:r>
    </w:p>
    <w:p w14:paraId="5D2BB547" w14:textId="572D17A7" w:rsidR="00566BD2" w:rsidRPr="00C67B79" w:rsidRDefault="003C197A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Aplikacja pogodow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53662C55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 Ewa Żesławs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0C47DE">
        <w:rPr>
          <w:rFonts w:ascii="Times New Roman" w:hAnsi="Times New Roman" w:cs="Times New Roman"/>
          <w:color w:val="000000" w:themeColor="text1"/>
          <w:sz w:val="24"/>
          <w:szCs w:val="24"/>
        </w:rPr>
        <w:t>Albert Fryc</w:t>
      </w:r>
    </w:p>
    <w:p w14:paraId="7FDD5180" w14:textId="7F97358D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C47DE">
        <w:rPr>
          <w:rFonts w:ascii="Times New Roman" w:hAnsi="Times New Roman" w:cs="Times New Roman"/>
          <w:color w:val="000000" w:themeColor="text1"/>
          <w:sz w:val="24"/>
          <w:szCs w:val="24"/>
        </w:rPr>
        <w:t>w61901</w:t>
      </w:r>
    </w:p>
    <w:p w14:paraId="688CAA76" w14:textId="5E2B2E12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:dropDownList>
            <w:listItem w:value="Wybierz element."/>
            <w:listItem w:displayText="6 IID/2019" w:value="6 IID/2019"/>
            <w:listItem w:displayText="6 IID-P/2019" w:value="6 IID-P/2019"/>
            <w:listItem w:displayText="6 IIZ/2019" w:value="6 IIZ/2019"/>
          </w:dropDownList>
        </w:sdtPr>
        <w:sdtEndPr/>
        <w:sdtContent>
          <w:r w:rsidR="000C47D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6 IID/2019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SL05" w:value="SL05"/>
            <w:listItem w:displayText="SL06" w:value="SL06"/>
          </w:dropDownList>
        </w:sdtPr>
        <w:sdtEndPr/>
        <w:sdtContent>
          <w:r w:rsidR="000C47D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L01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32564208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TOCHeading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0EF81CA4" w14:textId="77777777" w:rsidR="000F564A" w:rsidRDefault="00566BD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06544500" w:history="1">
            <w:r w:rsidR="000F564A"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0F564A">
              <w:rPr>
                <w:rFonts w:eastAsiaTheme="minorEastAsia"/>
                <w:noProof/>
                <w:lang w:eastAsia="pl-PL"/>
              </w:rPr>
              <w:tab/>
            </w:r>
            <w:r w:rsidR="000F564A"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Opis świata rzeczywistego</w:t>
            </w:r>
            <w:r w:rsidR="000F564A">
              <w:rPr>
                <w:noProof/>
                <w:webHidden/>
              </w:rPr>
              <w:tab/>
            </w:r>
            <w:r w:rsidR="000F564A">
              <w:rPr>
                <w:noProof/>
                <w:webHidden/>
              </w:rPr>
              <w:fldChar w:fldCharType="begin"/>
            </w:r>
            <w:r w:rsidR="000F564A">
              <w:rPr>
                <w:noProof/>
                <w:webHidden/>
              </w:rPr>
              <w:instrText xml:space="preserve"> PAGEREF _Toc106544500 \h </w:instrText>
            </w:r>
            <w:r w:rsidR="000F564A">
              <w:rPr>
                <w:noProof/>
                <w:webHidden/>
              </w:rPr>
            </w:r>
            <w:r w:rsidR="000F564A">
              <w:rPr>
                <w:noProof/>
                <w:webHidden/>
              </w:rPr>
              <w:fldChar w:fldCharType="separate"/>
            </w:r>
            <w:r w:rsidR="000F564A">
              <w:rPr>
                <w:noProof/>
                <w:webHidden/>
              </w:rPr>
              <w:t>3</w:t>
            </w:r>
            <w:r w:rsidR="000F564A">
              <w:rPr>
                <w:noProof/>
                <w:webHidden/>
              </w:rPr>
              <w:fldChar w:fldCharType="end"/>
            </w:r>
          </w:hyperlink>
        </w:p>
        <w:p w14:paraId="5F6F7CDE" w14:textId="77777777" w:rsidR="000F564A" w:rsidRDefault="000F564A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501" w:history="1"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1.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Opis zasobów ludzki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640D1" w14:textId="77777777" w:rsidR="000F564A" w:rsidRDefault="000F564A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502" w:history="1"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1.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Przepisy i strategia fi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1688C" w14:textId="77777777" w:rsidR="000F564A" w:rsidRDefault="000F564A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503" w:history="1"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1.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Dane technicz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4756F" w14:textId="77777777" w:rsidR="000F564A" w:rsidRDefault="000F564A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504" w:history="1"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1.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Wymagania funkcjonalne i 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A1476" w14:textId="77777777" w:rsidR="000F564A" w:rsidRDefault="000F564A">
          <w:pPr>
            <w:pStyle w:val="TOC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05" w:history="1"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1.4.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Wymagania 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FFDDC" w14:textId="77777777" w:rsidR="000F564A" w:rsidRDefault="000F564A">
          <w:pPr>
            <w:pStyle w:val="TOC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06" w:history="1"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1.4.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Wymagania 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AB8A9" w14:textId="77777777" w:rsidR="000F564A" w:rsidRDefault="000F564A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07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B2023" w14:textId="77777777" w:rsidR="000F564A" w:rsidRDefault="000F564A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508" w:history="1"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2.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Definicja aktor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C9231" w14:textId="77777777" w:rsidR="000F564A" w:rsidRDefault="000F564A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509" w:history="1"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2.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noProof/>
              </w:rPr>
              <w:t>Scenariusze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13379" w14:textId="77777777" w:rsidR="000F564A" w:rsidRDefault="000F564A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10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Diagramy aktyw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208259" w14:textId="77777777" w:rsidR="000F564A" w:rsidRDefault="000F564A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11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Diagram k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55E8E" w14:textId="77777777" w:rsidR="000F564A" w:rsidRDefault="000F564A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12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Diagramy sekwen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95FB3" w14:textId="77777777" w:rsidR="000F564A" w:rsidRDefault="000F564A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13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Diagram stan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94872" w14:textId="77777777" w:rsidR="000F564A" w:rsidRDefault="000F564A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14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Harmonogram realizacji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CFEE6" w14:textId="77777777" w:rsidR="000F564A" w:rsidRDefault="000F564A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15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BB451" w14:textId="77777777" w:rsidR="000F564A" w:rsidRDefault="000F564A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24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9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Testy jednostk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15D84" w14:textId="77777777" w:rsidR="000F564A" w:rsidRDefault="000F564A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25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10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Repozytor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D85D7" w14:textId="77777777" w:rsidR="000F564A" w:rsidRDefault="000F564A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26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1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470BC" w14:textId="77777777" w:rsidR="000F564A" w:rsidRDefault="000F564A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527" w:history="1"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1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9476C4">
              <w:rPr>
                <w:rStyle w:val="Hyperlink"/>
                <w:rFonts w:ascii="Times New Roman" w:hAnsi="Times New Roman" w:cs="Times New Roman"/>
                <w:b/>
                <w:noProof/>
              </w:rPr>
              <w:t>Materiały źródł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D7A3B" w14:textId="77777777" w:rsidR="00145FEE" w:rsidRDefault="00566BD2" w:rsidP="00566BD2">
          <w:pPr>
            <w:rPr>
              <w:b/>
              <w:bCs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5D48EF9E" w:rsidR="00566BD2" w:rsidRPr="00145FEE" w:rsidRDefault="00566BD2" w:rsidP="00566BD2">
      <w:pPr>
        <w:rPr>
          <w:b/>
          <w:bCs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bookmarkStart w:id="0" w:name="_GoBack"/>
      <w:bookmarkEnd w:id="0"/>
    </w:p>
    <w:p w14:paraId="051F5DA4" w14:textId="77777777" w:rsidR="00566BD2" w:rsidRPr="001B6990" w:rsidRDefault="00566BD2" w:rsidP="00973B12">
      <w:pPr>
        <w:pStyle w:val="Heading1"/>
        <w:numPr>
          <w:ilvl w:val="0"/>
          <w:numId w:val="1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" w:name="_Toc106544500"/>
      <w:r w:rsidRPr="001B6990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Opis świata rzeczywistego</w:t>
      </w:r>
      <w:bookmarkEnd w:id="1"/>
    </w:p>
    <w:p w14:paraId="0D5BDFAC" w14:textId="74F57343" w:rsidR="00566BD2" w:rsidRDefault="00566BD2" w:rsidP="00973B12">
      <w:pPr>
        <w:pStyle w:val="Heading2"/>
        <w:numPr>
          <w:ilvl w:val="1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06544501"/>
      <w:r w:rsidRPr="00145FEE">
        <w:rPr>
          <w:rFonts w:ascii="Times New Roman" w:hAnsi="Times New Roman" w:cs="Times New Roman"/>
          <w:color w:val="auto"/>
          <w:sz w:val="24"/>
          <w:szCs w:val="24"/>
        </w:rPr>
        <w:t>Opis zasobów ludzkich</w:t>
      </w:r>
      <w:bookmarkEnd w:id="2"/>
    </w:p>
    <w:p w14:paraId="7137EF81" w14:textId="473405AC" w:rsidR="0096064A" w:rsidRPr="0096064A" w:rsidRDefault="00837899" w:rsidP="00973B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6064A" w:rsidRPr="0096064A">
        <w:rPr>
          <w:rFonts w:ascii="Times New Roman" w:hAnsi="Times New Roman" w:cs="Times New Roman"/>
          <w:sz w:val="24"/>
          <w:szCs w:val="24"/>
        </w:rPr>
        <w:t xml:space="preserve">Użytkownik podczas używania aplikacji ma możliwość wyszukania miasta w celu sprawdzenia aktualnej pogody. </w:t>
      </w:r>
      <w:r w:rsidR="0096064A">
        <w:rPr>
          <w:rFonts w:ascii="Times New Roman" w:hAnsi="Times New Roman" w:cs="Times New Roman"/>
          <w:sz w:val="24"/>
          <w:szCs w:val="24"/>
        </w:rPr>
        <w:t>Oprócz dodawania miast z aktualną pogo</w:t>
      </w:r>
      <w:r>
        <w:rPr>
          <w:rFonts w:ascii="Times New Roman" w:hAnsi="Times New Roman" w:cs="Times New Roman"/>
          <w:sz w:val="24"/>
          <w:szCs w:val="24"/>
        </w:rPr>
        <w:t>d</w:t>
      </w:r>
      <w:r w:rsidR="0096064A">
        <w:rPr>
          <w:rFonts w:ascii="Times New Roman" w:hAnsi="Times New Roman" w:cs="Times New Roman"/>
          <w:sz w:val="24"/>
          <w:szCs w:val="24"/>
        </w:rPr>
        <w:t>ą, użytkownik ma również możliwość ich usuwania oraz zmiany sytemu metrycznego na imperialny.</w:t>
      </w:r>
    </w:p>
    <w:p w14:paraId="6228810B" w14:textId="6A9BD540" w:rsidR="00566BD2" w:rsidRDefault="00566BD2" w:rsidP="00973B12">
      <w:pPr>
        <w:pStyle w:val="Heading2"/>
        <w:numPr>
          <w:ilvl w:val="1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06544502"/>
      <w:r w:rsidRPr="00145FEE">
        <w:rPr>
          <w:rFonts w:ascii="Times New Roman" w:hAnsi="Times New Roman" w:cs="Times New Roman"/>
          <w:color w:val="auto"/>
          <w:sz w:val="24"/>
          <w:szCs w:val="24"/>
        </w:rPr>
        <w:t>Przepisy i strategia firmy</w:t>
      </w:r>
      <w:bookmarkEnd w:id="3"/>
    </w:p>
    <w:p w14:paraId="1C6FCE46" w14:textId="3CA14363" w:rsidR="0096064A" w:rsidRPr="0096064A" w:rsidRDefault="00837899" w:rsidP="00973B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6064A" w:rsidRPr="0096064A">
        <w:rPr>
          <w:rFonts w:ascii="Times New Roman" w:hAnsi="Times New Roman" w:cs="Times New Roman"/>
          <w:sz w:val="24"/>
          <w:szCs w:val="24"/>
        </w:rPr>
        <w:t>Aplikacja korzystając z API wyświetla, aktualną pogode w danej lokalizacji. Dla każdego miasta wyswietlana jest: data i czas lokalny, temperatura, czas do zachodu i wschodu słońca, ciśnienie oraz prędkość wiatru. Z pomoca bazy danych, możliwe jest dodawanie wielu miast z aktualną pogoda oraz ich usuwanie z bazy.</w:t>
      </w:r>
      <w:r>
        <w:rPr>
          <w:rFonts w:ascii="Times New Roman" w:hAnsi="Times New Roman" w:cs="Times New Roman"/>
          <w:sz w:val="24"/>
          <w:szCs w:val="24"/>
        </w:rPr>
        <w:t xml:space="preserve"> Domyślne pogoda jest wyświetlana w systemie metrycznym czyli: temperatura w Celsjuszach oraz prędkość wiatru w metrach na sekundę. Przy zmianie na system imperialny temperatura wyswietla się w Fahrenheitach a prędkość wiatru w milach na godzinę.</w:t>
      </w:r>
    </w:p>
    <w:p w14:paraId="2BAA66B4" w14:textId="170793A0" w:rsidR="00566BD2" w:rsidRDefault="00566BD2" w:rsidP="00973B12">
      <w:pPr>
        <w:pStyle w:val="Heading2"/>
        <w:numPr>
          <w:ilvl w:val="1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06544503"/>
      <w:r w:rsidRPr="00145FEE">
        <w:rPr>
          <w:rFonts w:ascii="Times New Roman" w:hAnsi="Times New Roman" w:cs="Times New Roman"/>
          <w:color w:val="auto"/>
          <w:sz w:val="24"/>
          <w:szCs w:val="24"/>
        </w:rPr>
        <w:t>Dane techniczne</w:t>
      </w:r>
      <w:bookmarkEnd w:id="4"/>
    </w:p>
    <w:p w14:paraId="11A3096E" w14:textId="132DBAB8" w:rsidR="00837899" w:rsidRPr="00837899" w:rsidRDefault="00837899" w:rsidP="00973B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837899">
        <w:rPr>
          <w:rFonts w:ascii="Times New Roman" w:hAnsi="Times New Roman" w:cs="Times New Roman"/>
          <w:sz w:val="24"/>
          <w:szCs w:val="24"/>
        </w:rPr>
        <w:t>Aplikacja została utworzona w języku Python przy pomocy frameworka Flask. Do połączenia z bazą danych została użyta biblioteka SQLAlchemy.</w:t>
      </w:r>
      <w:r>
        <w:rPr>
          <w:rFonts w:ascii="Times New Roman" w:hAnsi="Times New Roman" w:cs="Times New Roman"/>
          <w:sz w:val="24"/>
          <w:szCs w:val="24"/>
        </w:rPr>
        <w:t xml:space="preserve"> Do wyświetlania informacji o pogodzie wykorzystano API Openweathermap. Przy wyszukiwaniu miasta przez użytkownika, A</w:t>
      </w:r>
      <w:r w:rsidR="00973B12">
        <w:rPr>
          <w:rFonts w:ascii="Times New Roman" w:hAnsi="Times New Roman" w:cs="Times New Roman"/>
          <w:sz w:val="24"/>
          <w:szCs w:val="24"/>
        </w:rPr>
        <w:t>PI</w:t>
      </w:r>
      <w:r>
        <w:rPr>
          <w:rFonts w:ascii="Times New Roman" w:hAnsi="Times New Roman" w:cs="Times New Roman"/>
          <w:sz w:val="24"/>
          <w:szCs w:val="24"/>
        </w:rPr>
        <w:t xml:space="preserve"> sprawdza czy dane miasto istnieje, je</w:t>
      </w:r>
      <w:r w:rsidR="00973B12">
        <w:rPr>
          <w:rFonts w:ascii="Times New Roman" w:hAnsi="Times New Roman" w:cs="Times New Roman"/>
          <w:sz w:val="24"/>
          <w:szCs w:val="24"/>
        </w:rPr>
        <w:t>ś</w:t>
      </w:r>
      <w:r>
        <w:rPr>
          <w:rFonts w:ascii="Times New Roman" w:hAnsi="Times New Roman" w:cs="Times New Roman"/>
          <w:sz w:val="24"/>
          <w:szCs w:val="24"/>
        </w:rPr>
        <w:t>li tak nazwa miasta zapisywana jest w utworzonej bazie danych i dla użytkownika wyświetlane są informacje o pogodzie dla danego miasta. W przypadku gdy wpisane miasto nie istnieje lub znajduje się ju</w:t>
      </w:r>
      <w:r w:rsidR="00973B12">
        <w:rPr>
          <w:rFonts w:ascii="Times New Roman" w:hAnsi="Times New Roman" w:cs="Times New Roman"/>
          <w:sz w:val="24"/>
          <w:szCs w:val="24"/>
        </w:rPr>
        <w:t>ż</w:t>
      </w:r>
      <w:r>
        <w:rPr>
          <w:rFonts w:ascii="Times New Roman" w:hAnsi="Times New Roman" w:cs="Times New Roman"/>
          <w:sz w:val="24"/>
          <w:szCs w:val="24"/>
        </w:rPr>
        <w:t xml:space="preserve"> w bazie</w:t>
      </w:r>
      <w:r w:rsidR="00973B1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użytkownik zostaje o tym poinformowany.</w:t>
      </w:r>
    </w:p>
    <w:p w14:paraId="4332D4F1" w14:textId="3F5DF381" w:rsidR="00566BD2" w:rsidRPr="00145FEE" w:rsidRDefault="00566BD2" w:rsidP="00973B12">
      <w:pPr>
        <w:pStyle w:val="Heading2"/>
        <w:numPr>
          <w:ilvl w:val="1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_Toc106544504"/>
      <w:r w:rsidRPr="00145FEE">
        <w:rPr>
          <w:rFonts w:ascii="Times New Roman" w:hAnsi="Times New Roman" w:cs="Times New Roman"/>
          <w:color w:val="auto"/>
          <w:sz w:val="24"/>
          <w:szCs w:val="24"/>
        </w:rPr>
        <w:t>Wymagania funkcjonalne i niefunkcjonalne</w:t>
      </w:r>
      <w:bookmarkEnd w:id="5"/>
    </w:p>
    <w:p w14:paraId="6107104B" w14:textId="71FC42F5" w:rsidR="00973B12" w:rsidRPr="00973B12" w:rsidRDefault="00566BD2" w:rsidP="00973B12">
      <w:pPr>
        <w:pStyle w:val="Heading3"/>
        <w:numPr>
          <w:ilvl w:val="2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06544505"/>
      <w:r w:rsidRPr="00145FEE">
        <w:rPr>
          <w:rFonts w:ascii="Times New Roman" w:hAnsi="Times New Roman" w:cs="Times New Roman"/>
          <w:color w:val="auto"/>
          <w:sz w:val="24"/>
          <w:szCs w:val="24"/>
        </w:rPr>
        <w:t>Wymagania funkcjonalne</w:t>
      </w:r>
      <w:bookmarkEnd w:id="6"/>
    </w:p>
    <w:p w14:paraId="6098E59A" w14:textId="45C0CA4D" w:rsidR="003C197A" w:rsidRDefault="00973B12" w:rsidP="00973B12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3B12">
        <w:rPr>
          <w:rFonts w:ascii="Times New Roman" w:hAnsi="Times New Roman" w:cs="Times New Roman"/>
          <w:sz w:val="24"/>
          <w:szCs w:val="24"/>
        </w:rPr>
        <w:t>Dodawanie miast</w:t>
      </w:r>
    </w:p>
    <w:p w14:paraId="104F1AB8" w14:textId="1E1215DE" w:rsidR="00973B12" w:rsidRPr="00973B12" w:rsidRDefault="00973B12" w:rsidP="00973B12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3B12">
        <w:rPr>
          <w:rFonts w:ascii="Times New Roman" w:hAnsi="Times New Roman" w:cs="Times New Roman"/>
          <w:sz w:val="24"/>
          <w:szCs w:val="24"/>
        </w:rPr>
        <w:t>Usuwanie miast</w:t>
      </w:r>
    </w:p>
    <w:p w14:paraId="422147DB" w14:textId="6E3B4B2A" w:rsidR="00973B12" w:rsidRPr="00973B12" w:rsidRDefault="00973B12" w:rsidP="00973B12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3B12">
        <w:rPr>
          <w:rFonts w:ascii="Times New Roman" w:hAnsi="Times New Roman" w:cs="Times New Roman"/>
          <w:sz w:val="24"/>
          <w:szCs w:val="24"/>
        </w:rPr>
        <w:t>Zmiana systemu na imperialny/metryczny</w:t>
      </w:r>
    </w:p>
    <w:p w14:paraId="30F2EC1C" w14:textId="77777777" w:rsidR="00973B12" w:rsidRPr="00145FEE" w:rsidRDefault="00973B12" w:rsidP="00973B12">
      <w:pPr>
        <w:pStyle w:val="Heading3"/>
        <w:numPr>
          <w:ilvl w:val="2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06544506"/>
      <w:r w:rsidRPr="00145FEE">
        <w:rPr>
          <w:rFonts w:ascii="Times New Roman" w:hAnsi="Times New Roman" w:cs="Times New Roman"/>
          <w:color w:val="auto"/>
          <w:sz w:val="24"/>
          <w:szCs w:val="24"/>
        </w:rPr>
        <w:t>Wymagania niefunkcjonalne</w:t>
      </w:r>
      <w:bookmarkEnd w:id="7"/>
    </w:p>
    <w:p w14:paraId="147D9612" w14:textId="5ED0CFA4" w:rsidR="00973B12" w:rsidRDefault="00973B12" w:rsidP="00973B12">
      <w:pPr>
        <w:pStyle w:val="ListParagraph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likacja nawiązuje połączenie z bazą danych </w:t>
      </w:r>
      <w:r w:rsidR="000D1EAC">
        <w:rPr>
          <w:rFonts w:ascii="Times New Roman" w:hAnsi="Times New Roman" w:cs="Times New Roman"/>
          <w:sz w:val="24"/>
          <w:szCs w:val="24"/>
        </w:rPr>
        <w:t>i z API</w:t>
      </w:r>
    </w:p>
    <w:p w14:paraId="02EE8682" w14:textId="25365AE9" w:rsidR="00973B12" w:rsidRDefault="00973B12" w:rsidP="00973B12">
      <w:pPr>
        <w:pStyle w:val="ListParagraph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jest intuicyjna i przyjazna dla użytkownika</w:t>
      </w:r>
    </w:p>
    <w:p w14:paraId="6026B916" w14:textId="31D21361" w:rsidR="00973B12" w:rsidRPr="00973B12" w:rsidRDefault="00973B12" w:rsidP="00973B12">
      <w:pPr>
        <w:pStyle w:val="ListParagraph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działa na systemach posiadających przeglądarkę internetową</w:t>
      </w:r>
    </w:p>
    <w:p w14:paraId="4DCB5B8E" w14:textId="77777777" w:rsidR="00973B12" w:rsidRDefault="00973B12" w:rsidP="00973B12">
      <w:pPr>
        <w:pStyle w:val="Heading1"/>
        <w:numPr>
          <w:ilvl w:val="0"/>
          <w:numId w:val="1"/>
        </w:numPr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8" w:name="_Toc99124682"/>
      <w:bookmarkStart w:id="9" w:name="_Toc106544507"/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iagram</w:t>
      </w:r>
      <w:r w:rsidRPr="00D4664B">
        <w:rPr>
          <w:rFonts w:ascii="Times New Roman" w:hAnsi="Times New Roman" w:cs="Times New Roman"/>
          <w:b/>
          <w:color w:val="auto"/>
          <w:sz w:val="24"/>
          <w:szCs w:val="24"/>
        </w:rPr>
        <w:t xml:space="preserve"> przypadków użycia</w:t>
      </w:r>
      <w:bookmarkEnd w:id="8"/>
      <w:bookmarkEnd w:id="9"/>
    </w:p>
    <w:p w14:paraId="7DF1CAD8" w14:textId="77777777" w:rsidR="008949D0" w:rsidRDefault="00BC4CD1" w:rsidP="008949D0">
      <w:pPr>
        <w:keepNext/>
        <w:jc w:val="center"/>
      </w:pPr>
      <w:r>
        <w:pict w14:anchorId="50CE5E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7.85pt;height:374.95pt">
            <v:imagedata r:id="rId10" o:title="use"/>
          </v:shape>
        </w:pict>
      </w:r>
    </w:p>
    <w:p w14:paraId="0BBAB3FA" w14:textId="7002EB8F" w:rsidR="000D1EAC" w:rsidRPr="008949D0" w:rsidRDefault="008949D0" w:rsidP="008949D0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8949D0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8949D0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8949D0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8949D0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1</w:t>
      </w:r>
      <w:r w:rsidRPr="008949D0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8949D0">
        <w:rPr>
          <w:rFonts w:ascii="Times New Roman" w:hAnsi="Times New Roman" w:cs="Times New Roman"/>
          <w:color w:val="auto"/>
          <w:sz w:val="24"/>
          <w:szCs w:val="24"/>
        </w:rPr>
        <w:t>. Diagram przypadków użycia</w:t>
      </w:r>
    </w:p>
    <w:p w14:paraId="0D84391F" w14:textId="77777777" w:rsidR="00973B12" w:rsidRDefault="00973B12" w:rsidP="00973B12">
      <w:pPr>
        <w:pStyle w:val="Heading2"/>
        <w:numPr>
          <w:ilvl w:val="1"/>
          <w:numId w:val="1"/>
        </w:num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99124683"/>
      <w:bookmarkStart w:id="11" w:name="_Toc106544508"/>
      <w:r w:rsidRPr="003434B1">
        <w:rPr>
          <w:rFonts w:ascii="Times New Roman" w:hAnsi="Times New Roman" w:cs="Times New Roman"/>
          <w:color w:val="auto"/>
          <w:sz w:val="24"/>
          <w:szCs w:val="24"/>
        </w:rPr>
        <w:t>Definicja aktorów</w:t>
      </w:r>
      <w:bookmarkEnd w:id="10"/>
      <w:bookmarkEnd w:id="11"/>
    </w:p>
    <w:p w14:paraId="7EF350C4" w14:textId="2C0D7C18" w:rsidR="004E7740" w:rsidRPr="004E7740" w:rsidRDefault="004E7740" w:rsidP="004E7740">
      <w:pPr>
        <w:pStyle w:val="Caption"/>
        <w:keepNext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4E7740">
        <w:rPr>
          <w:rFonts w:ascii="Times New Roman" w:hAnsi="Times New Roman" w:cs="Times New Roman"/>
          <w:color w:val="auto"/>
          <w:sz w:val="24"/>
          <w:szCs w:val="24"/>
        </w:rPr>
        <w:t xml:space="preserve">Tabela </w: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instrText xml:space="preserve"> SEQ Tabela \* ARABIC </w:instrTex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Pr="004E7740">
        <w:rPr>
          <w:rFonts w:ascii="Times New Roman" w:hAnsi="Times New Roman" w:cs="Times New Roman"/>
          <w:noProof/>
          <w:color w:val="auto"/>
          <w:sz w:val="24"/>
          <w:szCs w:val="24"/>
        </w:rPr>
        <w:t>1</w: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t>. Definicja aktoró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260"/>
        <w:gridCol w:w="4001"/>
      </w:tblGrid>
      <w:tr w:rsidR="008949D0" w14:paraId="34132609" w14:textId="77777777" w:rsidTr="00321E2B">
        <w:trPr>
          <w:trHeight w:val="461"/>
        </w:trPr>
        <w:tc>
          <w:tcPr>
            <w:tcW w:w="1951" w:type="dxa"/>
            <w:vAlign w:val="center"/>
          </w:tcPr>
          <w:p w14:paraId="46F4A35B" w14:textId="77777777" w:rsidR="008949D0" w:rsidRPr="003161E6" w:rsidRDefault="008949D0" w:rsidP="00321E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61E6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</w:p>
        </w:tc>
        <w:tc>
          <w:tcPr>
            <w:tcW w:w="3260" w:type="dxa"/>
            <w:vAlign w:val="center"/>
          </w:tcPr>
          <w:p w14:paraId="322BC761" w14:textId="77777777" w:rsidR="008949D0" w:rsidRPr="003161E6" w:rsidRDefault="008949D0" w:rsidP="00321E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61E6">
              <w:rPr>
                <w:rFonts w:ascii="Times New Roman" w:hAnsi="Times New Roman" w:cs="Times New Roman"/>
                <w:b/>
                <w:sz w:val="24"/>
                <w:szCs w:val="24"/>
              </w:rPr>
              <w:t>OPIS</w:t>
            </w:r>
          </w:p>
        </w:tc>
        <w:tc>
          <w:tcPr>
            <w:tcW w:w="4001" w:type="dxa"/>
            <w:vAlign w:val="center"/>
          </w:tcPr>
          <w:p w14:paraId="548CAE9A" w14:textId="77777777" w:rsidR="008949D0" w:rsidRPr="003161E6" w:rsidRDefault="008949D0" w:rsidP="00321E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61E6">
              <w:rPr>
                <w:rFonts w:ascii="Times New Roman" w:hAnsi="Times New Roman" w:cs="Times New Roman"/>
                <w:b/>
                <w:sz w:val="24"/>
                <w:szCs w:val="24"/>
              </w:rPr>
              <w:t>PRZYPADEK UŻYCIA</w:t>
            </w:r>
          </w:p>
        </w:tc>
      </w:tr>
      <w:tr w:rsidR="008949D0" w14:paraId="7EA05B81" w14:textId="77777777" w:rsidTr="00321E2B">
        <w:trPr>
          <w:trHeight w:val="2126"/>
        </w:trPr>
        <w:tc>
          <w:tcPr>
            <w:tcW w:w="1951" w:type="dxa"/>
            <w:vAlign w:val="center"/>
          </w:tcPr>
          <w:p w14:paraId="5DA6E3CF" w14:textId="77777777" w:rsidR="008949D0" w:rsidRPr="003161E6" w:rsidRDefault="008949D0" w:rsidP="00321E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żytkownik</w:t>
            </w:r>
          </w:p>
        </w:tc>
        <w:tc>
          <w:tcPr>
            <w:tcW w:w="3260" w:type="dxa"/>
            <w:vAlign w:val="center"/>
          </w:tcPr>
          <w:p w14:paraId="667E7368" w14:textId="6FFA570D" w:rsidR="008949D0" w:rsidRPr="003161E6" w:rsidRDefault="008949D0" w:rsidP="008949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żytkownik używając przeglądarki internetowej, może sprawdzać pogodę dodawając miasta</w:t>
            </w:r>
          </w:p>
        </w:tc>
        <w:tc>
          <w:tcPr>
            <w:tcW w:w="4001" w:type="dxa"/>
            <w:vAlign w:val="center"/>
          </w:tcPr>
          <w:p w14:paraId="1C1E5C9D" w14:textId="61AF23AD" w:rsidR="008949D0" w:rsidRDefault="008949D0" w:rsidP="00321E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PU Dodawanie miast powiązane przez </w:t>
            </w:r>
            <w:r w:rsidRPr="003161E6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tend</w:t>
            </w:r>
            <w:r w:rsidRPr="003161E6">
              <w:rPr>
                <w:rFonts w:ascii="Times New Roman" w:hAnsi="Times New Roman" w:cs="Times New Roman"/>
                <w:sz w:val="24"/>
                <w:szCs w:val="24"/>
              </w:rPr>
              <w:t>&gt;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 PU Usuwanie miast</w:t>
            </w:r>
          </w:p>
          <w:p w14:paraId="78F58947" w14:textId="036D3764" w:rsidR="008949D0" w:rsidRPr="003161E6" w:rsidRDefault="008949D0" w:rsidP="008949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PU Zmiana systemu na imperialny powiązane przez </w:t>
            </w:r>
            <w:r w:rsidRPr="003161E6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tend</w:t>
            </w:r>
            <w:r w:rsidRPr="003161E6">
              <w:rPr>
                <w:rFonts w:ascii="Times New Roman" w:hAnsi="Times New Roman" w:cs="Times New Roman"/>
                <w:sz w:val="24"/>
                <w:szCs w:val="24"/>
              </w:rPr>
              <w:t>&gt;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 PU Zmiana na system metryczny</w:t>
            </w:r>
          </w:p>
        </w:tc>
      </w:tr>
    </w:tbl>
    <w:p w14:paraId="3DE90BB8" w14:textId="2290C2FE" w:rsidR="000D1EAC" w:rsidRPr="000D1EAC" w:rsidRDefault="004E7740" w:rsidP="000D1EAC">
      <w:r>
        <w:br w:type="page"/>
      </w:r>
    </w:p>
    <w:p w14:paraId="24900845" w14:textId="77777777" w:rsidR="00973B12" w:rsidRDefault="00973B12" w:rsidP="00973B12">
      <w:pPr>
        <w:pStyle w:val="Heading2"/>
        <w:numPr>
          <w:ilvl w:val="1"/>
          <w:numId w:val="1"/>
        </w:num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2" w:name="_Toc99124684"/>
      <w:bookmarkStart w:id="13" w:name="_Toc106544509"/>
      <w:r>
        <w:rPr>
          <w:rFonts w:ascii="Times New Roman" w:hAnsi="Times New Roman" w:cs="Times New Roman"/>
          <w:color w:val="auto"/>
          <w:sz w:val="24"/>
          <w:szCs w:val="24"/>
        </w:rPr>
        <w:lastRenderedPageBreak/>
        <w:t>Scenariusze przypadków użycia</w:t>
      </w:r>
      <w:bookmarkEnd w:id="12"/>
      <w:bookmarkEnd w:id="13"/>
    </w:p>
    <w:p w14:paraId="1E7FE0ED" w14:textId="24E47344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 xml:space="preserve">PU </w:t>
      </w:r>
      <w:r>
        <w:rPr>
          <w:rFonts w:ascii="Times New Roman" w:hAnsi="Times New Roman" w:cs="Times New Roman"/>
          <w:b/>
          <w:sz w:val="24"/>
          <w:szCs w:val="24"/>
        </w:rPr>
        <w:t>Zmiana na system imperialny</w:t>
      </w:r>
    </w:p>
    <w:p w14:paraId="2AE4AA3B" w14:textId="77777777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 xml:space="preserve">OPIS </w:t>
      </w:r>
      <w:r w:rsidRPr="0010769C">
        <w:rPr>
          <w:rFonts w:ascii="Times New Roman" w:hAnsi="Times New Roman" w:cs="Times New Roman"/>
          <w:b/>
          <w:sz w:val="24"/>
          <w:szCs w:val="24"/>
        </w:rPr>
        <w:tab/>
      </w:r>
    </w:p>
    <w:p w14:paraId="216373E0" w14:textId="42F5BD13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CEL</w:t>
      </w:r>
      <w:r w:rsidRPr="0010769C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Wyświetlenie</w:t>
      </w:r>
      <w:r w:rsidR="00FA389A">
        <w:rPr>
          <w:rFonts w:ascii="Times New Roman" w:hAnsi="Times New Roman" w:cs="Times New Roman"/>
          <w:sz w:val="24"/>
          <w:szCs w:val="24"/>
        </w:rPr>
        <w:t xml:space="preserve"> informacji o pogodzie w jednostkach</w:t>
      </w:r>
      <w:r>
        <w:rPr>
          <w:rFonts w:ascii="Times New Roman" w:hAnsi="Times New Roman" w:cs="Times New Roman"/>
          <w:sz w:val="24"/>
          <w:szCs w:val="24"/>
        </w:rPr>
        <w:t xml:space="preserve"> imperialnych zamiast metrycznych</w:t>
      </w:r>
      <w:r w:rsidRPr="001076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611510" w14:textId="024FC8E8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WS</w:t>
      </w:r>
      <w:r w:rsidRPr="0010769C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wywołuje</w:t>
      </w:r>
      <w:r w:rsidRPr="0010769C">
        <w:rPr>
          <w:rFonts w:ascii="Times New Roman" w:hAnsi="Times New Roman" w:cs="Times New Roman"/>
          <w:sz w:val="24"/>
          <w:szCs w:val="24"/>
        </w:rPr>
        <w:t xml:space="preserve"> PU </w:t>
      </w:r>
      <w:r>
        <w:rPr>
          <w:rFonts w:ascii="Times New Roman" w:hAnsi="Times New Roman" w:cs="Times New Roman"/>
          <w:sz w:val="24"/>
          <w:szCs w:val="24"/>
        </w:rPr>
        <w:t>Zmiana na system imperialny</w:t>
      </w:r>
    </w:p>
    <w:p w14:paraId="4A720BF6" w14:textId="3336B3D2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WK</w:t>
      </w:r>
      <w:r w:rsidRPr="0010769C">
        <w:rPr>
          <w:rFonts w:ascii="Times New Roman" w:hAnsi="Times New Roman" w:cs="Times New Roman"/>
          <w:sz w:val="24"/>
          <w:szCs w:val="24"/>
        </w:rPr>
        <w:t xml:space="preserve">: </w:t>
      </w:r>
      <w:r w:rsidR="00FA389A">
        <w:rPr>
          <w:rFonts w:ascii="Times New Roman" w:hAnsi="Times New Roman" w:cs="Times New Roman"/>
          <w:sz w:val="24"/>
          <w:szCs w:val="24"/>
        </w:rPr>
        <w:t>wyświetlenie jednostek imperialnych</w:t>
      </w:r>
    </w:p>
    <w:p w14:paraId="1441ADAB" w14:textId="77777777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PRZEBIEG</w:t>
      </w:r>
      <w:r w:rsidRPr="0010769C">
        <w:rPr>
          <w:rFonts w:ascii="Times New Roman" w:hAnsi="Times New Roman" w:cs="Times New Roman"/>
          <w:sz w:val="24"/>
          <w:szCs w:val="24"/>
        </w:rPr>
        <w:t>:</w:t>
      </w:r>
    </w:p>
    <w:p w14:paraId="43827B85" w14:textId="422064CE" w:rsid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sz w:val="24"/>
          <w:szCs w:val="24"/>
        </w:rPr>
        <w:t xml:space="preserve">Podczas </w:t>
      </w:r>
      <w:r w:rsidR="00FA389A">
        <w:rPr>
          <w:rFonts w:ascii="Times New Roman" w:hAnsi="Times New Roman" w:cs="Times New Roman"/>
          <w:sz w:val="24"/>
          <w:szCs w:val="24"/>
        </w:rPr>
        <w:t>wyświetlania informacji o pogodzie, użytkownik wciskając przycisk „Zamień na system imperialny” zamienia wyświetlane jednostki na Fahrenheity i mile na godzinę.</w:t>
      </w:r>
    </w:p>
    <w:p w14:paraId="5EE06EA0" w14:textId="77777777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C97AE6" w14:textId="36FBB50D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PU</w:t>
      </w:r>
      <w:r w:rsidRPr="0010769C">
        <w:rPr>
          <w:rFonts w:ascii="Times New Roman" w:hAnsi="Times New Roman" w:cs="Times New Roman"/>
          <w:sz w:val="24"/>
          <w:szCs w:val="24"/>
        </w:rPr>
        <w:t xml:space="preserve"> </w:t>
      </w:r>
      <w:r w:rsidR="00FA389A">
        <w:rPr>
          <w:rFonts w:ascii="Times New Roman" w:hAnsi="Times New Roman" w:cs="Times New Roman"/>
          <w:b/>
          <w:sz w:val="24"/>
          <w:szCs w:val="24"/>
        </w:rPr>
        <w:t>Usuwanie miast</w:t>
      </w:r>
    </w:p>
    <w:p w14:paraId="6F7CC4BC" w14:textId="77777777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 xml:space="preserve">OPIS </w:t>
      </w:r>
      <w:r w:rsidRPr="0010769C">
        <w:rPr>
          <w:rFonts w:ascii="Times New Roman" w:hAnsi="Times New Roman" w:cs="Times New Roman"/>
          <w:b/>
          <w:sz w:val="24"/>
          <w:szCs w:val="24"/>
        </w:rPr>
        <w:tab/>
      </w:r>
    </w:p>
    <w:p w14:paraId="209451D1" w14:textId="50236581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CEL</w:t>
      </w:r>
      <w:r w:rsidRPr="0010769C">
        <w:rPr>
          <w:rFonts w:ascii="Times New Roman" w:hAnsi="Times New Roman" w:cs="Times New Roman"/>
          <w:sz w:val="24"/>
          <w:szCs w:val="24"/>
        </w:rPr>
        <w:t xml:space="preserve">: </w:t>
      </w:r>
      <w:r w:rsidR="00FA389A">
        <w:rPr>
          <w:rFonts w:ascii="Times New Roman" w:hAnsi="Times New Roman" w:cs="Times New Roman"/>
          <w:sz w:val="24"/>
          <w:szCs w:val="24"/>
        </w:rPr>
        <w:t>Usunięcie dodanego wczesniej miasta z bazy</w:t>
      </w:r>
    </w:p>
    <w:p w14:paraId="75137997" w14:textId="26FD3AE5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WS</w:t>
      </w:r>
      <w:r w:rsidRPr="0010769C">
        <w:rPr>
          <w:rFonts w:ascii="Times New Roman" w:hAnsi="Times New Roman" w:cs="Times New Roman"/>
          <w:sz w:val="24"/>
          <w:szCs w:val="24"/>
        </w:rPr>
        <w:t xml:space="preserve">: może być wywołany z PU </w:t>
      </w:r>
      <w:r w:rsidR="00FA389A">
        <w:rPr>
          <w:rFonts w:ascii="Times New Roman" w:hAnsi="Times New Roman" w:cs="Times New Roman"/>
          <w:sz w:val="24"/>
          <w:szCs w:val="24"/>
        </w:rPr>
        <w:t>Dodawanie miast</w:t>
      </w:r>
    </w:p>
    <w:p w14:paraId="072C9EAE" w14:textId="4C2E3836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WK</w:t>
      </w:r>
      <w:r w:rsidRPr="0010769C">
        <w:rPr>
          <w:rFonts w:ascii="Times New Roman" w:hAnsi="Times New Roman" w:cs="Times New Roman"/>
          <w:sz w:val="24"/>
          <w:szCs w:val="24"/>
        </w:rPr>
        <w:t xml:space="preserve">: </w:t>
      </w:r>
      <w:r w:rsidR="00FA389A">
        <w:rPr>
          <w:rFonts w:ascii="Times New Roman" w:hAnsi="Times New Roman" w:cs="Times New Roman"/>
          <w:sz w:val="24"/>
          <w:szCs w:val="24"/>
        </w:rPr>
        <w:t>usunięcie miasta z bazy danych</w:t>
      </w:r>
      <w:r w:rsidRPr="001076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D02066" w14:textId="77777777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PRZEBIEG</w:t>
      </w:r>
      <w:r w:rsidRPr="0010769C">
        <w:rPr>
          <w:rFonts w:ascii="Times New Roman" w:hAnsi="Times New Roman" w:cs="Times New Roman"/>
          <w:sz w:val="24"/>
          <w:szCs w:val="24"/>
        </w:rPr>
        <w:t>:</w:t>
      </w:r>
    </w:p>
    <w:p w14:paraId="2CB04693" w14:textId="0FCBD109" w:rsidR="0010769C" w:rsidRPr="0010769C" w:rsidRDefault="00FA389A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dodaniu miasta, użytkownik je usuwa wciskając przycisk „X” w prawym górnym rogu.</w:t>
      </w:r>
    </w:p>
    <w:p w14:paraId="449A06C6" w14:textId="77777777" w:rsidR="00973B12" w:rsidRDefault="00973B12" w:rsidP="00973B12">
      <w:pPr>
        <w:pStyle w:val="Heading1"/>
        <w:numPr>
          <w:ilvl w:val="0"/>
          <w:numId w:val="1"/>
        </w:numPr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4" w:name="_Toc106544510"/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iagramy aktywności</w:t>
      </w:r>
      <w:bookmarkEnd w:id="14"/>
    </w:p>
    <w:p w14:paraId="4DB05E4E" w14:textId="77777777" w:rsidR="002F1348" w:rsidRDefault="00BC4CD1" w:rsidP="002F1348">
      <w:pPr>
        <w:keepNext/>
      </w:pPr>
      <w:r>
        <w:pict w14:anchorId="3EF61BE2">
          <v:shape id="_x0000_i1026" type="#_x0000_t75" style="width:453.75pt;height:444.25pt">
            <v:imagedata r:id="rId11" o:title="Screenshot_1"/>
          </v:shape>
        </w:pict>
      </w:r>
    </w:p>
    <w:p w14:paraId="26B7E201" w14:textId="39EA0AB4" w:rsidR="004E7740" w:rsidRPr="002F1348" w:rsidRDefault="002F1348" w:rsidP="002F1348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2F1348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2F1348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2F1348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2F1348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2</w:t>
      </w:r>
      <w:r w:rsidRPr="002F1348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2F1348">
        <w:rPr>
          <w:rFonts w:ascii="Times New Roman" w:hAnsi="Times New Roman" w:cs="Times New Roman"/>
          <w:color w:val="auto"/>
          <w:sz w:val="24"/>
          <w:szCs w:val="24"/>
        </w:rPr>
        <w:t>. Diagram aktywności - dodanie miasta</w:t>
      </w:r>
    </w:p>
    <w:p w14:paraId="6B3679C0" w14:textId="77777777" w:rsidR="004E7740" w:rsidRDefault="00BC4CD1" w:rsidP="004E7740">
      <w:pPr>
        <w:keepNext/>
      </w:pPr>
      <w:r>
        <w:lastRenderedPageBreak/>
        <w:pict w14:anchorId="6243C82A">
          <v:shape id="_x0000_i1027" type="#_x0000_t75" style="width:453.05pt;height:300.9pt">
            <v:imagedata r:id="rId12" o:title="act2"/>
          </v:shape>
        </w:pict>
      </w:r>
    </w:p>
    <w:p w14:paraId="204325CD" w14:textId="47AC20D5" w:rsidR="004E7740" w:rsidRPr="004E7740" w:rsidRDefault="004E7740" w:rsidP="004E7740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4E7740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3</w: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t>. Diagram aktywności - usunięcie miasta</w:t>
      </w:r>
    </w:p>
    <w:p w14:paraId="6402AD40" w14:textId="77777777" w:rsidR="00973B12" w:rsidRDefault="00973B12" w:rsidP="00973B12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5" w:name="_Toc106544511"/>
      <w:r w:rsidRPr="003F0ACF">
        <w:rPr>
          <w:rFonts w:ascii="Times New Roman" w:hAnsi="Times New Roman" w:cs="Times New Roman"/>
          <w:b/>
          <w:color w:val="auto"/>
          <w:sz w:val="24"/>
          <w:szCs w:val="24"/>
        </w:rPr>
        <w:t>Diagram klas</w:t>
      </w:r>
      <w:bookmarkEnd w:id="15"/>
    </w:p>
    <w:p w14:paraId="0CDE59FC" w14:textId="77777777" w:rsidR="000824AB" w:rsidRDefault="00BC4CD1" w:rsidP="000824AB">
      <w:pPr>
        <w:keepNext/>
      </w:pPr>
      <w:r>
        <w:pict w14:anchorId="729CEAA3">
          <v:shape id="_x0000_i1028" type="#_x0000_t75" style="width:453.75pt;height:224.85pt">
            <v:imagedata r:id="rId13" o:title="clss"/>
          </v:shape>
        </w:pict>
      </w:r>
    </w:p>
    <w:p w14:paraId="3FD28087" w14:textId="535F25D5" w:rsidR="00CA043A" w:rsidRPr="000824AB" w:rsidRDefault="000824AB" w:rsidP="000824AB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0824AB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0824AB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0824AB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0824AB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4</w:t>
      </w:r>
      <w:r w:rsidRPr="000824AB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0824AB">
        <w:rPr>
          <w:rFonts w:ascii="Times New Roman" w:hAnsi="Times New Roman" w:cs="Times New Roman"/>
          <w:color w:val="auto"/>
          <w:sz w:val="24"/>
          <w:szCs w:val="24"/>
        </w:rPr>
        <w:t>. Diagram klas</w:t>
      </w:r>
    </w:p>
    <w:p w14:paraId="59B92710" w14:textId="77777777" w:rsidR="00973B12" w:rsidRDefault="00973B12" w:rsidP="00973B12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6" w:name="_Toc106544512"/>
      <w:r w:rsidRPr="00E536C9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iagramy sekwencji</w:t>
      </w:r>
      <w:bookmarkEnd w:id="16"/>
    </w:p>
    <w:p w14:paraId="18B1A17A" w14:textId="77777777" w:rsidR="00C436E3" w:rsidRDefault="00BC4CD1" w:rsidP="00C436E3">
      <w:pPr>
        <w:keepNext/>
      </w:pPr>
      <w:r>
        <w:pict w14:anchorId="438AFC7C">
          <v:shape id="_x0000_i1029" type="#_x0000_t75" style="width:453.75pt;height:217.35pt">
            <v:imagedata r:id="rId14" o:title="sq1"/>
          </v:shape>
        </w:pict>
      </w:r>
    </w:p>
    <w:p w14:paraId="66B5AD29" w14:textId="268647DA" w:rsidR="00C436E3" w:rsidRDefault="00C436E3" w:rsidP="00C436E3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436E3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5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t>. Diagram sekwencji - usunięcie miasta</w:t>
      </w:r>
    </w:p>
    <w:p w14:paraId="459E220D" w14:textId="77777777" w:rsidR="00C436E3" w:rsidRDefault="00BC4CD1" w:rsidP="00C436E3">
      <w:pPr>
        <w:keepNext/>
      </w:pPr>
      <w:r>
        <w:pict w14:anchorId="7CC9C77E">
          <v:shape id="_x0000_i1030" type="#_x0000_t75" style="width:453.75pt;height:338.95pt">
            <v:imagedata r:id="rId15" o:title="sq2"/>
          </v:shape>
        </w:pict>
      </w:r>
    </w:p>
    <w:p w14:paraId="2AD3ED1A" w14:textId="38D7BD7B" w:rsidR="00C436E3" w:rsidRPr="00C436E3" w:rsidRDefault="00C436E3" w:rsidP="00C436E3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436E3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6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t>. Diagram sekwencji - dodanie miasta</w:t>
      </w:r>
    </w:p>
    <w:p w14:paraId="2F1C64CF" w14:textId="0E5AEA71" w:rsidR="00973B12" w:rsidRDefault="00C436E3" w:rsidP="00973B12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17" w:name="_Toc106544513"/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iagram</w:t>
      </w:r>
      <w:r w:rsidR="00973B12" w:rsidRPr="00BC1F6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stanów</w:t>
      </w:r>
      <w:bookmarkEnd w:id="17"/>
      <w:r w:rsidR="00973B12" w:rsidRPr="003C19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479EF0" w14:textId="77777777" w:rsidR="00C436E3" w:rsidRDefault="00BC4CD1" w:rsidP="00C436E3">
      <w:pPr>
        <w:keepNext/>
      </w:pPr>
      <w:r>
        <w:pict w14:anchorId="62A7EDAD">
          <v:shape id="_x0000_i1031" type="#_x0000_t75" style="width:453.75pt;height:218.7pt">
            <v:imagedata r:id="rId16" o:title="stn"/>
          </v:shape>
        </w:pict>
      </w:r>
    </w:p>
    <w:p w14:paraId="50E0A13B" w14:textId="47137605" w:rsidR="00C436E3" w:rsidRPr="00C436E3" w:rsidRDefault="00C436E3" w:rsidP="00C436E3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436E3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7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t>. Diagram stanów</w:t>
      </w:r>
    </w:p>
    <w:p w14:paraId="6F54246D" w14:textId="7B7BF60C" w:rsidR="00973B12" w:rsidRDefault="00BC4CD1" w:rsidP="00973B12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8" w:name="_Toc106544514"/>
      <w:r>
        <w:rPr>
          <w:rFonts w:ascii="Times New Roman" w:hAnsi="Times New Roman" w:cs="Times New Roman"/>
          <w:b/>
          <w:color w:val="auto"/>
          <w:sz w:val="24"/>
          <w:szCs w:val="24"/>
        </w:rPr>
        <w:t>Harmonogram realizacji projektu</w:t>
      </w:r>
      <w:bookmarkEnd w:id="18"/>
    </w:p>
    <w:p w14:paraId="122F8767" w14:textId="77777777" w:rsidR="00304A3A" w:rsidRDefault="00304A3A" w:rsidP="00304A3A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0EE944E" wp14:editId="7D6A4F5C">
            <wp:extent cx="4584700" cy="27559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7E1A96" w14:textId="647BCC0A" w:rsidR="009F062E" w:rsidRPr="00304A3A" w:rsidRDefault="00304A3A" w:rsidP="00304A3A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304A3A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304A3A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304A3A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304A3A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Pr="00304A3A">
        <w:rPr>
          <w:rFonts w:ascii="Times New Roman" w:hAnsi="Times New Roman" w:cs="Times New Roman"/>
          <w:noProof/>
          <w:color w:val="auto"/>
          <w:sz w:val="24"/>
          <w:szCs w:val="24"/>
        </w:rPr>
        <w:t>8</w:t>
      </w:r>
      <w:r w:rsidRPr="00304A3A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304A3A">
        <w:rPr>
          <w:rFonts w:ascii="Times New Roman" w:hAnsi="Times New Roman" w:cs="Times New Roman"/>
          <w:color w:val="auto"/>
          <w:sz w:val="24"/>
          <w:szCs w:val="24"/>
        </w:rPr>
        <w:t>. Diagram Gantta</w:t>
      </w:r>
    </w:p>
    <w:p w14:paraId="23FAA0C1" w14:textId="194B1FB8" w:rsidR="00BC4CD1" w:rsidRDefault="00BC4CD1" w:rsidP="00BC4CD1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9" w:name="_Toc106544515"/>
      <w:r>
        <w:rPr>
          <w:rFonts w:ascii="Times New Roman" w:hAnsi="Times New Roman" w:cs="Times New Roman"/>
          <w:b/>
          <w:color w:val="auto"/>
          <w:sz w:val="24"/>
          <w:szCs w:val="24"/>
        </w:rPr>
        <w:t>Opis techniczny projektu</w:t>
      </w:r>
      <w:bookmarkEnd w:id="19"/>
    </w:p>
    <w:p w14:paraId="312E03F8" w14:textId="77777777" w:rsidR="00304A3A" w:rsidRDefault="00304A3A" w:rsidP="00304A3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F062E" w:rsidRPr="009F062E">
        <w:rPr>
          <w:rFonts w:ascii="Times New Roman" w:hAnsi="Times New Roman" w:cs="Times New Roman"/>
          <w:sz w:val="24"/>
          <w:szCs w:val="24"/>
        </w:rPr>
        <w:t>Do tworzenia aplikacji został wykorzystany framework Flask. Jako język programowania został użyty Python 3.10.5. Do polączenia z baza danych została użyta biblioteka SQLAlchemy. Jako środowisko programistyczne wykorzystano</w:t>
      </w:r>
      <w:r w:rsidR="009F062E">
        <w:rPr>
          <w:rFonts w:ascii="Times New Roman" w:hAnsi="Times New Roman" w:cs="Times New Roman"/>
          <w:sz w:val="24"/>
          <w:szCs w:val="24"/>
        </w:rPr>
        <w:t xml:space="preserve"> </w:t>
      </w:r>
      <w:r w:rsidR="009F062E" w:rsidRPr="009F062E">
        <w:rPr>
          <w:rFonts w:ascii="Times New Roman" w:hAnsi="Times New Roman" w:cs="Times New Roman"/>
          <w:sz w:val="24"/>
          <w:szCs w:val="24"/>
        </w:rPr>
        <w:t>Visual Studio Cod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8B77CD" w14:textId="2034FDE6" w:rsidR="009F062E" w:rsidRPr="009F062E" w:rsidRDefault="00304A3A" w:rsidP="00304A3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F062E" w:rsidRPr="009F062E">
        <w:rPr>
          <w:rFonts w:ascii="Times New Roman" w:hAnsi="Times New Roman" w:cs="Times New Roman"/>
          <w:sz w:val="24"/>
          <w:szCs w:val="24"/>
        </w:rPr>
        <w:t xml:space="preserve">Do </w:t>
      </w:r>
      <w:r w:rsidR="009F062E">
        <w:rPr>
          <w:rFonts w:ascii="Times New Roman" w:hAnsi="Times New Roman" w:cs="Times New Roman"/>
          <w:sz w:val="24"/>
          <w:szCs w:val="24"/>
        </w:rPr>
        <w:t>korzystania z</w:t>
      </w:r>
      <w:r w:rsidR="009F062E" w:rsidRPr="009F062E">
        <w:rPr>
          <w:rFonts w:ascii="Times New Roman" w:hAnsi="Times New Roman" w:cs="Times New Roman"/>
          <w:sz w:val="24"/>
          <w:szCs w:val="24"/>
        </w:rPr>
        <w:t xml:space="preserve"> aplikacji wymagana jest przeglądarka internetowa.</w:t>
      </w:r>
      <w:r>
        <w:rPr>
          <w:rFonts w:ascii="Times New Roman" w:hAnsi="Times New Roman" w:cs="Times New Roman"/>
          <w:sz w:val="24"/>
          <w:szCs w:val="24"/>
        </w:rPr>
        <w:t xml:space="preserve"> Aplikacja testowana była na przeglądarce Google Chrome.</w:t>
      </w:r>
    </w:p>
    <w:p w14:paraId="5046FD83" w14:textId="52167E34" w:rsidR="006C1C4C" w:rsidRPr="006C1C4C" w:rsidRDefault="006C1C4C" w:rsidP="006C1C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563C1" w:themeColor="hyperlink"/>
          <w:sz w:val="24"/>
          <w:szCs w:val="24"/>
          <w:u w:val="single"/>
          <w:lang w:val="en-US"/>
        </w:rPr>
      </w:pPr>
      <w:r w:rsidRPr="006C1C4C">
        <w:rPr>
          <w:rFonts w:ascii="Times New Roman" w:hAnsi="Times New Roman" w:cs="Times New Roman"/>
          <w:b/>
          <w:sz w:val="24"/>
          <w:szCs w:val="24"/>
        </w:rPr>
        <w:lastRenderedPageBreak/>
        <w:t>Prezentacja warstwy użytkowej</w:t>
      </w:r>
    </w:p>
    <w:p w14:paraId="7C83D9C4" w14:textId="77777777" w:rsidR="006C1C4C" w:rsidRDefault="006C1C4C" w:rsidP="006C1C4C">
      <w:pPr>
        <w:pStyle w:val="ListParagraph"/>
        <w:keepNext/>
        <w:ind w:left="0"/>
      </w:pPr>
      <w:r>
        <w:rPr>
          <w:noProof/>
          <w:lang w:eastAsia="pl-PL"/>
        </w:rPr>
        <w:drawing>
          <wp:inline distT="0" distB="0" distL="0" distR="0" wp14:anchorId="7767342B" wp14:editId="482E0CF5">
            <wp:extent cx="5760720" cy="2802598"/>
            <wp:effectExtent l="0" t="0" r="0" b="0"/>
            <wp:docPr id="4" name="Picture 4" descr="C:\Users\Admin\AppData\Local\Microsoft\Windows\INetCache\Content.Word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Admin\AppData\Local\Microsoft\Windows\INetCache\Content.Word\Screenshot_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02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8BF07" w14:textId="11B01F7A" w:rsidR="006C1C4C" w:rsidRDefault="006C1C4C" w:rsidP="006C1C4C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C1C4C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9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t>. Pogoda z jednostkami metrycznymi</w:t>
      </w:r>
    </w:p>
    <w:p w14:paraId="467C4F51" w14:textId="50E1FB3D" w:rsidR="006C1C4C" w:rsidRPr="00047CF1" w:rsidRDefault="006C1C4C" w:rsidP="00047C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Pr="00047CF1">
        <w:rPr>
          <w:rFonts w:ascii="Times New Roman" w:hAnsi="Times New Roman" w:cs="Times New Roman"/>
          <w:sz w:val="24"/>
          <w:szCs w:val="24"/>
        </w:rPr>
        <w:t>Dla każdego miasta przypisane są informacje o pogodzie. Domyślnie informacje o pogodzie ukazywane są w jednostkach metrycznych, czyli: Celsjuszach dla temperatury i metrach na sekundę dla prędkości wiatru.</w:t>
      </w:r>
    </w:p>
    <w:p w14:paraId="5348EA97" w14:textId="35FAF3C9" w:rsidR="00F72240" w:rsidRDefault="00F72240" w:rsidP="00F72240">
      <w:pPr>
        <w:keepNext/>
        <w:jc w:val="center"/>
      </w:pPr>
    </w:p>
    <w:p w14:paraId="5A264566" w14:textId="77777777" w:rsidR="006C1C4C" w:rsidRDefault="00BC4CD1" w:rsidP="006C1C4C">
      <w:pPr>
        <w:keepNext/>
        <w:jc w:val="center"/>
      </w:pPr>
      <w:r>
        <w:pict w14:anchorId="5E59B27A">
          <v:shape id="_x0000_i1032" type="#_x0000_t75" style="width:453.75pt;height:220.1pt">
            <v:imagedata r:id="rId19" o:title="Screenshot_2"/>
          </v:shape>
        </w:pict>
      </w:r>
    </w:p>
    <w:p w14:paraId="05B120FC" w14:textId="4F1B4F4C" w:rsidR="006C1C4C" w:rsidRDefault="006C1C4C" w:rsidP="006C1C4C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C1C4C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10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t>. Pogoda z jednostkami imperialnymi</w:t>
      </w:r>
    </w:p>
    <w:p w14:paraId="08703339" w14:textId="51A8B28F" w:rsidR="006C1C4C" w:rsidRPr="00047CF1" w:rsidRDefault="00047CF1" w:rsidP="00304A3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r w:rsidR="006C1C4C" w:rsidRPr="00047CF1">
        <w:rPr>
          <w:rFonts w:ascii="Times New Roman" w:hAnsi="Times New Roman" w:cs="Times New Roman"/>
          <w:sz w:val="24"/>
          <w:szCs w:val="24"/>
        </w:rPr>
        <w:t>Po wci</w:t>
      </w:r>
      <w:r w:rsidRPr="00047CF1">
        <w:rPr>
          <w:rFonts w:ascii="Times New Roman" w:hAnsi="Times New Roman" w:cs="Times New Roman"/>
          <w:sz w:val="24"/>
          <w:szCs w:val="24"/>
        </w:rPr>
        <w:t>śnię</w:t>
      </w:r>
      <w:r w:rsidR="006C1C4C" w:rsidRPr="00047CF1">
        <w:rPr>
          <w:rFonts w:ascii="Times New Roman" w:hAnsi="Times New Roman" w:cs="Times New Roman"/>
          <w:sz w:val="24"/>
          <w:szCs w:val="24"/>
        </w:rPr>
        <w:t>ciu przycisku „Zamień na sy</w:t>
      </w:r>
      <w:r w:rsidRPr="00047CF1">
        <w:rPr>
          <w:rFonts w:ascii="Times New Roman" w:hAnsi="Times New Roman" w:cs="Times New Roman"/>
          <w:sz w:val="24"/>
          <w:szCs w:val="24"/>
        </w:rPr>
        <w:t>s</w:t>
      </w:r>
      <w:r w:rsidR="006C1C4C" w:rsidRPr="00047CF1">
        <w:rPr>
          <w:rFonts w:ascii="Times New Roman" w:hAnsi="Times New Roman" w:cs="Times New Roman"/>
          <w:sz w:val="24"/>
          <w:szCs w:val="24"/>
        </w:rPr>
        <w:t>tem imperialny”</w:t>
      </w:r>
      <w:r w:rsidRPr="00047CF1">
        <w:rPr>
          <w:rFonts w:ascii="Times New Roman" w:hAnsi="Times New Roman" w:cs="Times New Roman"/>
          <w:sz w:val="24"/>
          <w:szCs w:val="24"/>
        </w:rPr>
        <w:t>, temperatura jest wyświetlana w Fahrenheitach, a prędkość wiatru w milach na godzinę. Po wciśniećiu przycisku „Zamień na system metryczny”, informacje o pogodzie wyświetlane są w domyślnych jednostkach.</w:t>
      </w:r>
    </w:p>
    <w:p w14:paraId="6C8CC842" w14:textId="77777777" w:rsidR="006C1C4C" w:rsidRDefault="00BC4CD1" w:rsidP="006C1C4C">
      <w:pPr>
        <w:keepNext/>
        <w:jc w:val="center"/>
      </w:pPr>
      <w:r>
        <w:lastRenderedPageBreak/>
        <w:pict w14:anchorId="2FE43E70">
          <v:shape id="_x0000_i1033" type="#_x0000_t75" style="width:453.05pt;height:222.8pt">
            <v:imagedata r:id="rId20" o:title="Screenshot_3"/>
          </v:shape>
        </w:pict>
      </w:r>
    </w:p>
    <w:p w14:paraId="5C6D88BA" w14:textId="20409EF7" w:rsidR="006C1C4C" w:rsidRDefault="006C1C4C" w:rsidP="006C1C4C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C1C4C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11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t>. Dodanie miasta</w:t>
      </w:r>
    </w:p>
    <w:p w14:paraId="4FD708A4" w14:textId="0FC957D7" w:rsidR="00047CF1" w:rsidRPr="00047CF1" w:rsidRDefault="00047CF1" w:rsidP="00047CF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47CF1">
        <w:rPr>
          <w:rFonts w:ascii="Times New Roman" w:hAnsi="Times New Roman" w:cs="Times New Roman"/>
          <w:sz w:val="24"/>
          <w:szCs w:val="24"/>
        </w:rPr>
        <w:t>Po wpisaniu nazwy miasta i naciśnięciu przycisku „Wyszukaj”, miasto jest dodawane do bazy i wyświetlane zostają informacje o pogodzie. W przypadku gdyby podana nazwa miasta nie istniała w bazie API lub istniałaby już w bazie z miastami z podaną pogodą, wyświetlony zostałby błąd.</w:t>
      </w:r>
    </w:p>
    <w:p w14:paraId="10B8C1D3" w14:textId="77777777" w:rsidR="006C1C4C" w:rsidRDefault="00BC4CD1" w:rsidP="006C1C4C">
      <w:pPr>
        <w:keepNext/>
        <w:jc w:val="center"/>
      </w:pPr>
      <w:r>
        <w:pict w14:anchorId="46958799">
          <v:shape id="_x0000_i1034" type="#_x0000_t75" style="width:452.4pt;height:220.75pt">
            <v:imagedata r:id="rId21" o:title="Screenshot_4"/>
          </v:shape>
        </w:pict>
      </w:r>
    </w:p>
    <w:p w14:paraId="6B3B9106" w14:textId="3FB5F8E7" w:rsidR="006C1C4C" w:rsidRDefault="006C1C4C" w:rsidP="006C1C4C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C1C4C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12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="00047CF1">
        <w:rPr>
          <w:rFonts w:ascii="Times New Roman" w:hAnsi="Times New Roman" w:cs="Times New Roman"/>
          <w:color w:val="auto"/>
          <w:sz w:val="24"/>
          <w:szCs w:val="24"/>
        </w:rPr>
        <w:t>. Usunię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t>cie miasta</w:t>
      </w:r>
    </w:p>
    <w:p w14:paraId="431A930E" w14:textId="2C797AE9" w:rsidR="00047CF1" w:rsidRPr="00047CF1" w:rsidRDefault="00047CF1" w:rsidP="00047CF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r w:rsidRPr="00047CF1">
        <w:rPr>
          <w:rFonts w:ascii="Times New Roman" w:hAnsi="Times New Roman" w:cs="Times New Roman"/>
          <w:sz w:val="24"/>
          <w:szCs w:val="24"/>
        </w:rPr>
        <w:t>Jeśli zostanie wcisnięty przycisk „X” znajdujący sie obok nazwy miasta, zostanie ono usunięte z bazy, a użytkownik zostanie o tym poinformowany.</w:t>
      </w:r>
    </w:p>
    <w:p w14:paraId="7C413654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20" w:name="_Toc106538246"/>
      <w:bookmarkStart w:id="21" w:name="_Toc106538270"/>
      <w:bookmarkStart w:id="22" w:name="_Toc106538946"/>
      <w:bookmarkStart w:id="23" w:name="_Toc106541407"/>
      <w:bookmarkStart w:id="24" w:name="_Toc106543810"/>
      <w:bookmarkStart w:id="25" w:name="_Toc106544516"/>
      <w:bookmarkEnd w:id="20"/>
      <w:bookmarkEnd w:id="21"/>
      <w:bookmarkEnd w:id="22"/>
      <w:bookmarkEnd w:id="23"/>
      <w:bookmarkEnd w:id="24"/>
      <w:bookmarkEnd w:id="25"/>
    </w:p>
    <w:p w14:paraId="3BB86063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26" w:name="_Toc106538247"/>
      <w:bookmarkStart w:id="27" w:name="_Toc106538271"/>
      <w:bookmarkStart w:id="28" w:name="_Toc106538947"/>
      <w:bookmarkStart w:id="29" w:name="_Toc106541408"/>
      <w:bookmarkStart w:id="30" w:name="_Toc106543811"/>
      <w:bookmarkStart w:id="31" w:name="_Toc106544517"/>
      <w:bookmarkEnd w:id="26"/>
      <w:bookmarkEnd w:id="27"/>
      <w:bookmarkEnd w:id="28"/>
      <w:bookmarkEnd w:id="29"/>
      <w:bookmarkEnd w:id="30"/>
      <w:bookmarkEnd w:id="31"/>
    </w:p>
    <w:p w14:paraId="327BA7A6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32" w:name="_Toc106538248"/>
      <w:bookmarkStart w:id="33" w:name="_Toc106538272"/>
      <w:bookmarkStart w:id="34" w:name="_Toc106538948"/>
      <w:bookmarkStart w:id="35" w:name="_Toc106541409"/>
      <w:bookmarkStart w:id="36" w:name="_Toc106543812"/>
      <w:bookmarkStart w:id="37" w:name="_Toc106544518"/>
      <w:bookmarkEnd w:id="32"/>
      <w:bookmarkEnd w:id="33"/>
      <w:bookmarkEnd w:id="34"/>
      <w:bookmarkEnd w:id="35"/>
      <w:bookmarkEnd w:id="36"/>
      <w:bookmarkEnd w:id="37"/>
    </w:p>
    <w:p w14:paraId="1476F423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38" w:name="_Toc106538249"/>
      <w:bookmarkStart w:id="39" w:name="_Toc106538273"/>
      <w:bookmarkStart w:id="40" w:name="_Toc106538949"/>
      <w:bookmarkStart w:id="41" w:name="_Toc106541410"/>
      <w:bookmarkStart w:id="42" w:name="_Toc106543813"/>
      <w:bookmarkStart w:id="43" w:name="_Toc106544519"/>
      <w:bookmarkEnd w:id="38"/>
      <w:bookmarkEnd w:id="39"/>
      <w:bookmarkEnd w:id="40"/>
      <w:bookmarkEnd w:id="41"/>
      <w:bookmarkEnd w:id="42"/>
      <w:bookmarkEnd w:id="43"/>
    </w:p>
    <w:p w14:paraId="0D5601B6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44" w:name="_Toc106538250"/>
      <w:bookmarkStart w:id="45" w:name="_Toc106538274"/>
      <w:bookmarkStart w:id="46" w:name="_Toc106538950"/>
      <w:bookmarkStart w:id="47" w:name="_Toc106541411"/>
      <w:bookmarkStart w:id="48" w:name="_Toc106543814"/>
      <w:bookmarkStart w:id="49" w:name="_Toc106544520"/>
      <w:bookmarkEnd w:id="44"/>
      <w:bookmarkEnd w:id="45"/>
      <w:bookmarkEnd w:id="46"/>
      <w:bookmarkEnd w:id="47"/>
      <w:bookmarkEnd w:id="48"/>
      <w:bookmarkEnd w:id="49"/>
    </w:p>
    <w:p w14:paraId="2174EDC4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50" w:name="_Toc106538251"/>
      <w:bookmarkStart w:id="51" w:name="_Toc106538275"/>
      <w:bookmarkStart w:id="52" w:name="_Toc106538951"/>
      <w:bookmarkStart w:id="53" w:name="_Toc106541412"/>
      <w:bookmarkStart w:id="54" w:name="_Toc106543815"/>
      <w:bookmarkStart w:id="55" w:name="_Toc106544521"/>
      <w:bookmarkEnd w:id="50"/>
      <w:bookmarkEnd w:id="51"/>
      <w:bookmarkEnd w:id="52"/>
      <w:bookmarkEnd w:id="53"/>
      <w:bookmarkEnd w:id="54"/>
      <w:bookmarkEnd w:id="55"/>
    </w:p>
    <w:p w14:paraId="27A54D0D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56" w:name="_Toc106538252"/>
      <w:bookmarkStart w:id="57" w:name="_Toc106538276"/>
      <w:bookmarkStart w:id="58" w:name="_Toc106538952"/>
      <w:bookmarkStart w:id="59" w:name="_Toc106541413"/>
      <w:bookmarkStart w:id="60" w:name="_Toc106543816"/>
      <w:bookmarkStart w:id="61" w:name="_Toc106544522"/>
      <w:bookmarkEnd w:id="56"/>
      <w:bookmarkEnd w:id="57"/>
      <w:bookmarkEnd w:id="58"/>
      <w:bookmarkEnd w:id="59"/>
      <w:bookmarkEnd w:id="60"/>
      <w:bookmarkEnd w:id="61"/>
    </w:p>
    <w:p w14:paraId="3C36DBF9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62" w:name="_Toc106538253"/>
      <w:bookmarkStart w:id="63" w:name="_Toc106538277"/>
      <w:bookmarkStart w:id="64" w:name="_Toc106538953"/>
      <w:bookmarkStart w:id="65" w:name="_Toc106541414"/>
      <w:bookmarkStart w:id="66" w:name="_Toc106543817"/>
      <w:bookmarkStart w:id="67" w:name="_Toc106544523"/>
      <w:bookmarkEnd w:id="62"/>
      <w:bookmarkEnd w:id="63"/>
      <w:bookmarkEnd w:id="64"/>
      <w:bookmarkEnd w:id="65"/>
      <w:bookmarkEnd w:id="66"/>
      <w:bookmarkEnd w:id="67"/>
    </w:p>
    <w:p w14:paraId="38C6A648" w14:textId="5FDCCFF1" w:rsidR="000872BF" w:rsidRDefault="00BC4CD1" w:rsidP="000872BF">
      <w:pPr>
        <w:pStyle w:val="Heading1"/>
        <w:numPr>
          <w:ilvl w:val="0"/>
          <w:numId w:val="35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68" w:name="_Toc106544524"/>
      <w:r>
        <w:rPr>
          <w:rFonts w:ascii="Times New Roman" w:hAnsi="Times New Roman" w:cs="Times New Roman"/>
          <w:b/>
          <w:color w:val="auto"/>
          <w:sz w:val="24"/>
          <w:szCs w:val="24"/>
        </w:rPr>
        <w:t>Testy jednostkowe</w:t>
      </w:r>
      <w:bookmarkEnd w:id="68"/>
    </w:p>
    <w:p w14:paraId="75623165" w14:textId="77777777" w:rsidR="00BC4CD1" w:rsidRDefault="00BC4CD1" w:rsidP="00BC4CD1">
      <w:pPr>
        <w:keepNext/>
        <w:jc w:val="center"/>
      </w:pPr>
      <w:r>
        <w:pict w14:anchorId="5811DE49">
          <v:shape id="_x0000_i1035" type="#_x0000_t75" style="width:257.45pt;height:215.3pt">
            <v:imagedata r:id="rId22" o:title="Screenshot_1"/>
          </v:shape>
        </w:pict>
      </w:r>
    </w:p>
    <w:p w14:paraId="35223F4C" w14:textId="176BBD39" w:rsidR="00BC4CD1" w:rsidRDefault="00BC4CD1" w:rsidP="00BC4CD1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BC4CD1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BC4CD1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BC4CD1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BC4CD1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04A3A">
        <w:rPr>
          <w:rFonts w:ascii="Times New Roman" w:hAnsi="Times New Roman" w:cs="Times New Roman"/>
          <w:noProof/>
          <w:color w:val="auto"/>
          <w:sz w:val="24"/>
          <w:szCs w:val="24"/>
        </w:rPr>
        <w:t>13</w:t>
      </w:r>
      <w:r w:rsidRPr="00BC4CD1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BC4CD1">
        <w:rPr>
          <w:rFonts w:ascii="Times New Roman" w:hAnsi="Times New Roman" w:cs="Times New Roman"/>
          <w:color w:val="auto"/>
          <w:sz w:val="24"/>
          <w:szCs w:val="24"/>
        </w:rPr>
        <w:t>. Testy jednostkowe</w:t>
      </w:r>
    </w:p>
    <w:p w14:paraId="601D75EB" w14:textId="03EE64D0" w:rsidR="00304A3A" w:rsidRPr="00BC4CD1" w:rsidRDefault="00304A3A" w:rsidP="00BC4C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C4CD1" w:rsidRPr="00BC4CD1">
        <w:rPr>
          <w:rFonts w:ascii="Times New Roman" w:hAnsi="Times New Roman" w:cs="Times New Roman"/>
          <w:sz w:val="24"/>
          <w:szCs w:val="24"/>
        </w:rPr>
        <w:t>Zostały wykonane dwa testy jednostkowe sprawdzające połączeniu z API w przypadku gdy wpisana jest poprawna nazwa miasta oraz wtredy gdy wpisana jest błędna.</w:t>
      </w:r>
    </w:p>
    <w:p w14:paraId="544C0EDB" w14:textId="1A64D4DB" w:rsidR="00BC4CD1" w:rsidRDefault="00304A3A" w:rsidP="00BC4CD1">
      <w:pPr>
        <w:pStyle w:val="Heading1"/>
        <w:numPr>
          <w:ilvl w:val="0"/>
          <w:numId w:val="35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69" w:name="_Toc106544525"/>
      <w:r>
        <w:rPr>
          <w:rFonts w:ascii="Times New Roman" w:hAnsi="Times New Roman" w:cs="Times New Roman"/>
          <w:b/>
          <w:color w:val="auto"/>
          <w:sz w:val="24"/>
          <w:szCs w:val="24"/>
        </w:rPr>
        <w:t>Repozytorium</w:t>
      </w:r>
      <w:bookmarkEnd w:id="69"/>
    </w:p>
    <w:p w14:paraId="03EC46CD" w14:textId="6B9E36EF" w:rsidR="00304A3A" w:rsidRPr="00304A3A" w:rsidRDefault="00304A3A" w:rsidP="000F564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okumentacja oraz projekt został umieszczony w repozytorium dostępnym pod adrese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23" w:history="1">
        <w:r w:rsidRPr="00304A3A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F61901/Projekt_in-ynieria.git</w:t>
        </w:r>
      </w:hyperlink>
    </w:p>
    <w:p w14:paraId="4F31A04E" w14:textId="6CD3D2A3" w:rsidR="00304A3A" w:rsidRDefault="00304A3A" w:rsidP="00304A3A">
      <w:pPr>
        <w:pStyle w:val="Heading1"/>
        <w:numPr>
          <w:ilvl w:val="0"/>
          <w:numId w:val="35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0" w:name="_Toc106544526"/>
      <w:r>
        <w:rPr>
          <w:rFonts w:ascii="Times New Roman" w:hAnsi="Times New Roman" w:cs="Times New Roman"/>
          <w:b/>
          <w:color w:val="auto"/>
          <w:sz w:val="24"/>
          <w:szCs w:val="24"/>
        </w:rPr>
        <w:t>Podsumowanie</w:t>
      </w:r>
      <w:bookmarkEnd w:id="70"/>
    </w:p>
    <w:p w14:paraId="36DD8F6B" w14:textId="64F5B513" w:rsidR="00304A3A" w:rsidRPr="00304A3A" w:rsidRDefault="006B79D7" w:rsidP="000F564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04A3A" w:rsidRPr="00304A3A">
        <w:rPr>
          <w:rFonts w:ascii="Times New Roman" w:hAnsi="Times New Roman" w:cs="Times New Roman"/>
          <w:sz w:val="24"/>
          <w:szCs w:val="24"/>
        </w:rPr>
        <w:t>Utworzona aplikacja internetowa jest przejrzysta i prosta w obsłudze.</w:t>
      </w:r>
      <w:r w:rsidR="00304A3A">
        <w:rPr>
          <w:rFonts w:ascii="Times New Roman" w:hAnsi="Times New Roman" w:cs="Times New Roman"/>
          <w:sz w:val="24"/>
          <w:szCs w:val="24"/>
        </w:rPr>
        <w:t xml:space="preserve"> API wykorzystywane przy tworzeniu aplikacji posiada wiele </w:t>
      </w:r>
      <w:r>
        <w:rPr>
          <w:rFonts w:ascii="Times New Roman" w:hAnsi="Times New Roman" w:cs="Times New Roman"/>
          <w:sz w:val="24"/>
          <w:szCs w:val="24"/>
        </w:rPr>
        <w:t>danych</w:t>
      </w:r>
      <w:r w:rsidR="00304A3A">
        <w:rPr>
          <w:rFonts w:ascii="Times New Roman" w:hAnsi="Times New Roman" w:cs="Times New Roman"/>
          <w:sz w:val="24"/>
          <w:szCs w:val="24"/>
        </w:rPr>
        <w:t xml:space="preserve">, które moga być wykorzystane przy rozbudowie aplikacji, np: </w:t>
      </w:r>
      <w:r>
        <w:rPr>
          <w:rFonts w:ascii="Times New Roman" w:hAnsi="Times New Roman" w:cs="Times New Roman"/>
          <w:sz w:val="24"/>
          <w:szCs w:val="24"/>
        </w:rPr>
        <w:t>dodając opcje wyswietlenia szczegółowych informacji dla danego miasta z klikudniową prognozą pogody.</w:t>
      </w:r>
    </w:p>
    <w:p w14:paraId="3A5E1334" w14:textId="212D045E" w:rsidR="00304A3A" w:rsidRPr="00304A3A" w:rsidRDefault="00304A3A" w:rsidP="00304A3A">
      <w:pPr>
        <w:pStyle w:val="Heading1"/>
        <w:numPr>
          <w:ilvl w:val="0"/>
          <w:numId w:val="35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1" w:name="_Toc106544527"/>
      <w:r>
        <w:rPr>
          <w:rFonts w:ascii="Times New Roman" w:hAnsi="Times New Roman" w:cs="Times New Roman"/>
          <w:b/>
          <w:color w:val="auto"/>
          <w:sz w:val="24"/>
          <w:szCs w:val="24"/>
        </w:rPr>
        <w:t>Materiały źródłowe</w:t>
      </w:r>
      <w:bookmarkEnd w:id="71"/>
    </w:p>
    <w:p w14:paraId="37E5DE84" w14:textId="77777777" w:rsidR="000872BF" w:rsidRPr="00BC4CD1" w:rsidRDefault="000872BF" w:rsidP="00BC4CD1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4CD1">
        <w:rPr>
          <w:rFonts w:ascii="Times New Roman" w:hAnsi="Times New Roman" w:cs="Times New Roman"/>
          <w:sz w:val="24"/>
          <w:szCs w:val="24"/>
        </w:rPr>
        <w:t xml:space="preserve">Flask – dokumentacja: </w:t>
      </w:r>
      <w:hyperlink r:id="rId24" w:history="1">
        <w:r w:rsidRPr="00BC4CD1">
          <w:rPr>
            <w:rStyle w:val="Hyperlink"/>
            <w:rFonts w:ascii="Times New Roman" w:hAnsi="Times New Roman" w:cs="Times New Roman"/>
            <w:sz w:val="24"/>
            <w:szCs w:val="24"/>
          </w:rPr>
          <w:t>https://flask.palletsprojects.com/en/2.1.x/</w:t>
        </w:r>
      </w:hyperlink>
      <w:r w:rsidRPr="00BC4CD1">
        <w:rPr>
          <w:rFonts w:ascii="Times New Roman" w:hAnsi="Times New Roman" w:cs="Times New Roman"/>
          <w:sz w:val="24"/>
          <w:szCs w:val="24"/>
        </w:rPr>
        <w:t xml:space="preserve"> (dostęp z dnia 19.06.2022)</w:t>
      </w:r>
    </w:p>
    <w:p w14:paraId="089636F0" w14:textId="77777777" w:rsidR="000872BF" w:rsidRPr="00BC4CD1" w:rsidRDefault="000872BF" w:rsidP="00BC4CD1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4CD1">
        <w:rPr>
          <w:rFonts w:ascii="Times New Roman" w:hAnsi="Times New Roman" w:cs="Times New Roman"/>
          <w:sz w:val="24"/>
          <w:szCs w:val="24"/>
        </w:rPr>
        <w:t xml:space="preserve">Flask tutorials: </w:t>
      </w:r>
      <w:hyperlink r:id="rId25" w:history="1">
        <w:r w:rsidRPr="00BC4CD1">
          <w:rPr>
            <w:rStyle w:val="Hyperlink"/>
            <w:rFonts w:ascii="Times New Roman" w:hAnsi="Times New Roman" w:cs="Times New Roman"/>
            <w:sz w:val="24"/>
            <w:szCs w:val="24"/>
          </w:rPr>
          <w:t>https://www.tutorialspoint.com/flask/index.htm</w:t>
        </w:r>
      </w:hyperlink>
      <w:r w:rsidRPr="00BC4CD1">
        <w:rPr>
          <w:rFonts w:ascii="Times New Roman" w:hAnsi="Times New Roman" w:cs="Times New Roman"/>
          <w:sz w:val="24"/>
          <w:szCs w:val="24"/>
        </w:rPr>
        <w:t xml:space="preserve"> (dostęp z dnia 19.06.2022)</w:t>
      </w:r>
    </w:p>
    <w:p w14:paraId="6B7293DF" w14:textId="5623CAB4" w:rsidR="00E432C3" w:rsidRPr="00BC4CD1" w:rsidRDefault="000872BF" w:rsidP="00BC4CD1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4CD1">
        <w:rPr>
          <w:rFonts w:ascii="Times New Roman" w:hAnsi="Times New Roman" w:cs="Times New Roman"/>
          <w:sz w:val="24"/>
          <w:szCs w:val="24"/>
        </w:rPr>
        <w:t xml:space="preserve">Openweather API: </w:t>
      </w:r>
      <w:hyperlink r:id="rId26" w:history="1">
        <w:r w:rsidRPr="00BC4CD1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</w:t>
        </w:r>
      </w:hyperlink>
      <w:r w:rsidRPr="00BC4CD1">
        <w:rPr>
          <w:rFonts w:ascii="Times New Roman" w:hAnsi="Times New Roman" w:cs="Times New Roman"/>
          <w:sz w:val="24"/>
          <w:szCs w:val="24"/>
        </w:rPr>
        <w:t xml:space="preserve"> (dostep z dnia 19.06.2022)</w:t>
      </w:r>
    </w:p>
    <w:sectPr w:rsidR="00E432C3" w:rsidRPr="00BC4CD1" w:rsidSect="00606776">
      <w:headerReference w:type="default" r:id="rId27"/>
      <w:footerReference w:type="default" r:id="rId2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023B71" w14:textId="77777777" w:rsidR="00A904C0" w:rsidRDefault="00A904C0">
      <w:pPr>
        <w:spacing w:after="0" w:line="240" w:lineRule="auto"/>
      </w:pPr>
      <w:r>
        <w:separator/>
      </w:r>
    </w:p>
  </w:endnote>
  <w:endnote w:type="continuationSeparator" w:id="0">
    <w:p w14:paraId="61E02D69" w14:textId="77777777" w:rsidR="00A904C0" w:rsidRDefault="00A904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564A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A904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F120EA" w14:textId="77777777" w:rsidR="00A904C0" w:rsidRDefault="00A904C0">
      <w:pPr>
        <w:spacing w:after="0" w:line="240" w:lineRule="auto"/>
      </w:pPr>
      <w:r>
        <w:separator/>
      </w:r>
    </w:p>
  </w:footnote>
  <w:footnote w:type="continuationSeparator" w:id="0">
    <w:p w14:paraId="2C7761B0" w14:textId="77777777" w:rsidR="00A904C0" w:rsidRDefault="00A904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4E316F" w14:textId="52CCDAA4" w:rsidR="00B05274" w:rsidRPr="00B05274" w:rsidRDefault="00A904C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6E13CC"/>
    <w:multiLevelType w:val="hybridMultilevel"/>
    <w:tmpl w:val="42841C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7D4B4B"/>
    <w:multiLevelType w:val="hybridMultilevel"/>
    <w:tmpl w:val="83188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4A4E05"/>
    <w:multiLevelType w:val="hybridMultilevel"/>
    <w:tmpl w:val="9C4462C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993148"/>
    <w:multiLevelType w:val="multilevel"/>
    <w:tmpl w:val="54687D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>
    <w:nsid w:val="0FA314DA"/>
    <w:multiLevelType w:val="hybridMultilevel"/>
    <w:tmpl w:val="5F2464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64317E"/>
    <w:multiLevelType w:val="multilevel"/>
    <w:tmpl w:val="D57CAA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>
    <w:nsid w:val="1A70625C"/>
    <w:multiLevelType w:val="hybridMultilevel"/>
    <w:tmpl w:val="6B505A36"/>
    <w:lvl w:ilvl="0" w:tplc="A218253A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B6941F1"/>
    <w:multiLevelType w:val="multilevel"/>
    <w:tmpl w:val="723CC1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>
    <w:nsid w:val="1C2B5E7C"/>
    <w:multiLevelType w:val="hybridMultilevel"/>
    <w:tmpl w:val="EC9E27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E1427E8"/>
    <w:multiLevelType w:val="hybridMultilevel"/>
    <w:tmpl w:val="60007C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221B0C"/>
    <w:multiLevelType w:val="hybridMultilevel"/>
    <w:tmpl w:val="1E388FDE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A3699B"/>
    <w:multiLevelType w:val="hybridMultilevel"/>
    <w:tmpl w:val="6D62D1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445146B"/>
    <w:multiLevelType w:val="multilevel"/>
    <w:tmpl w:val="54687D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>
    <w:nsid w:val="2BB32616"/>
    <w:multiLevelType w:val="hybridMultilevel"/>
    <w:tmpl w:val="2F3EB4C8"/>
    <w:lvl w:ilvl="0" w:tplc="817AA6B0">
      <w:numFmt w:val="bullet"/>
      <w:lvlText w:val="•"/>
      <w:lvlJc w:val="left"/>
      <w:pPr>
        <w:ind w:left="1065" w:hanging="705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E3490C"/>
    <w:multiLevelType w:val="hybridMultilevel"/>
    <w:tmpl w:val="381A9B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0B674DE"/>
    <w:multiLevelType w:val="multilevel"/>
    <w:tmpl w:val="E41C87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3D53008"/>
    <w:multiLevelType w:val="multilevel"/>
    <w:tmpl w:val="54687D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1">
    <w:nsid w:val="33E226FE"/>
    <w:multiLevelType w:val="hybridMultilevel"/>
    <w:tmpl w:val="37FAE00E"/>
    <w:lvl w:ilvl="0" w:tplc="A218253A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AE6104"/>
    <w:multiLevelType w:val="multilevel"/>
    <w:tmpl w:val="B5588D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>
    <w:nsid w:val="413849E8"/>
    <w:multiLevelType w:val="hybridMultilevel"/>
    <w:tmpl w:val="23E6BA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29D443E"/>
    <w:multiLevelType w:val="hybridMultilevel"/>
    <w:tmpl w:val="A75CE5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B11F1"/>
    <w:multiLevelType w:val="hybridMultilevel"/>
    <w:tmpl w:val="0CF8C3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99627C"/>
    <w:multiLevelType w:val="multilevel"/>
    <w:tmpl w:val="723CC1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7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E5C76FA"/>
    <w:multiLevelType w:val="multilevel"/>
    <w:tmpl w:val="E41C87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>
    <w:nsid w:val="51113DAC"/>
    <w:multiLevelType w:val="multilevel"/>
    <w:tmpl w:val="54687D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>
    <w:nsid w:val="58700958"/>
    <w:multiLevelType w:val="multilevel"/>
    <w:tmpl w:val="A8266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1">
    <w:nsid w:val="5B052747"/>
    <w:multiLevelType w:val="hybridMultilevel"/>
    <w:tmpl w:val="FF2AAB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C8652CB"/>
    <w:multiLevelType w:val="hybridMultilevel"/>
    <w:tmpl w:val="10B671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C8D61BF"/>
    <w:multiLevelType w:val="hybridMultilevel"/>
    <w:tmpl w:val="716811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D3F7289"/>
    <w:multiLevelType w:val="multilevel"/>
    <w:tmpl w:val="723CC1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5">
    <w:nsid w:val="62F06AE3"/>
    <w:multiLevelType w:val="hybridMultilevel"/>
    <w:tmpl w:val="B5DAF9E6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3D630B"/>
    <w:multiLevelType w:val="hybridMultilevel"/>
    <w:tmpl w:val="DC0C3F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>
    <w:nsid w:val="6EE8053E"/>
    <w:multiLevelType w:val="hybridMultilevel"/>
    <w:tmpl w:val="BB12567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74193B2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>
    <w:nsid w:val="7DD0666D"/>
    <w:multiLevelType w:val="hybridMultilevel"/>
    <w:tmpl w:val="61E4C8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3"/>
  </w:num>
  <w:num w:numId="3">
    <w:abstractNumId w:val="27"/>
  </w:num>
  <w:num w:numId="4">
    <w:abstractNumId w:val="38"/>
  </w:num>
  <w:num w:numId="5">
    <w:abstractNumId w:val="6"/>
  </w:num>
  <w:num w:numId="6">
    <w:abstractNumId w:val="36"/>
  </w:num>
  <w:num w:numId="7">
    <w:abstractNumId w:val="19"/>
  </w:num>
  <w:num w:numId="8">
    <w:abstractNumId w:val="0"/>
  </w:num>
  <w:num w:numId="9">
    <w:abstractNumId w:val="40"/>
  </w:num>
  <w:num w:numId="10">
    <w:abstractNumId w:val="30"/>
  </w:num>
  <w:num w:numId="11">
    <w:abstractNumId w:val="18"/>
  </w:num>
  <w:num w:numId="12">
    <w:abstractNumId w:val="25"/>
  </w:num>
  <w:num w:numId="13">
    <w:abstractNumId w:val="2"/>
  </w:num>
  <w:num w:numId="14">
    <w:abstractNumId w:val="28"/>
  </w:num>
  <w:num w:numId="15">
    <w:abstractNumId w:val="35"/>
  </w:num>
  <w:num w:numId="16">
    <w:abstractNumId w:val="3"/>
  </w:num>
  <w:num w:numId="17">
    <w:abstractNumId w:val="12"/>
  </w:num>
  <w:num w:numId="18">
    <w:abstractNumId w:val="34"/>
  </w:num>
  <w:num w:numId="19">
    <w:abstractNumId w:val="26"/>
  </w:num>
  <w:num w:numId="20">
    <w:abstractNumId w:val="41"/>
  </w:num>
  <w:num w:numId="21">
    <w:abstractNumId w:val="17"/>
  </w:num>
  <w:num w:numId="22">
    <w:abstractNumId w:val="9"/>
  </w:num>
  <w:num w:numId="23">
    <w:abstractNumId w:val="10"/>
  </w:num>
  <w:num w:numId="24">
    <w:abstractNumId w:val="21"/>
  </w:num>
  <w:num w:numId="25">
    <w:abstractNumId w:val="8"/>
  </w:num>
  <w:num w:numId="26">
    <w:abstractNumId w:val="23"/>
  </w:num>
  <w:num w:numId="27">
    <w:abstractNumId w:val="1"/>
  </w:num>
  <w:num w:numId="28">
    <w:abstractNumId w:val="32"/>
  </w:num>
  <w:num w:numId="29">
    <w:abstractNumId w:val="5"/>
  </w:num>
  <w:num w:numId="30">
    <w:abstractNumId w:val="0"/>
  </w:num>
  <w:num w:numId="31">
    <w:abstractNumId w:val="39"/>
  </w:num>
  <w:num w:numId="32">
    <w:abstractNumId w:val="24"/>
  </w:num>
  <w:num w:numId="33">
    <w:abstractNumId w:val="11"/>
  </w:num>
  <w:num w:numId="34">
    <w:abstractNumId w:val="37"/>
  </w:num>
  <w:num w:numId="35">
    <w:abstractNumId w:val="4"/>
  </w:num>
  <w:num w:numId="36">
    <w:abstractNumId w:val="14"/>
  </w:num>
  <w:num w:numId="37">
    <w:abstractNumId w:val="31"/>
  </w:num>
  <w:num w:numId="38">
    <w:abstractNumId w:val="15"/>
  </w:num>
  <w:num w:numId="39">
    <w:abstractNumId w:val="22"/>
  </w:num>
  <w:num w:numId="40">
    <w:abstractNumId w:val="7"/>
  </w:num>
  <w:num w:numId="41">
    <w:abstractNumId w:val="33"/>
  </w:num>
  <w:num w:numId="42">
    <w:abstractNumId w:val="16"/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47CF1"/>
    <w:rsid w:val="00054534"/>
    <w:rsid w:val="000824AB"/>
    <w:rsid w:val="000832E0"/>
    <w:rsid w:val="000872BF"/>
    <w:rsid w:val="000C47DE"/>
    <w:rsid w:val="000D1EAC"/>
    <w:rsid w:val="000F564A"/>
    <w:rsid w:val="0010769C"/>
    <w:rsid w:val="00145FEE"/>
    <w:rsid w:val="0018284C"/>
    <w:rsid w:val="00187DB2"/>
    <w:rsid w:val="0019043F"/>
    <w:rsid w:val="00190C61"/>
    <w:rsid w:val="001B6990"/>
    <w:rsid w:val="001D4521"/>
    <w:rsid w:val="001D57E6"/>
    <w:rsid w:val="00232B09"/>
    <w:rsid w:val="002543C8"/>
    <w:rsid w:val="00270274"/>
    <w:rsid w:val="002A0AD2"/>
    <w:rsid w:val="002F1348"/>
    <w:rsid w:val="00304A3A"/>
    <w:rsid w:val="00333424"/>
    <w:rsid w:val="003434B1"/>
    <w:rsid w:val="003761DE"/>
    <w:rsid w:val="0038613B"/>
    <w:rsid w:val="003A5BAB"/>
    <w:rsid w:val="003C197A"/>
    <w:rsid w:val="003E3861"/>
    <w:rsid w:val="003F0ACF"/>
    <w:rsid w:val="00406BA9"/>
    <w:rsid w:val="00450D5F"/>
    <w:rsid w:val="004853CE"/>
    <w:rsid w:val="004E7740"/>
    <w:rsid w:val="00566BD2"/>
    <w:rsid w:val="005B7FD5"/>
    <w:rsid w:val="00643682"/>
    <w:rsid w:val="006B79D7"/>
    <w:rsid w:val="006C1C4C"/>
    <w:rsid w:val="006E7BA5"/>
    <w:rsid w:val="007249EF"/>
    <w:rsid w:val="00751397"/>
    <w:rsid w:val="007C6F86"/>
    <w:rsid w:val="007F10FC"/>
    <w:rsid w:val="00821579"/>
    <w:rsid w:val="00825060"/>
    <w:rsid w:val="00837899"/>
    <w:rsid w:val="008949D0"/>
    <w:rsid w:val="008E05A6"/>
    <w:rsid w:val="009154BA"/>
    <w:rsid w:val="00926885"/>
    <w:rsid w:val="0096064A"/>
    <w:rsid w:val="00963087"/>
    <w:rsid w:val="00973B12"/>
    <w:rsid w:val="009C0AC8"/>
    <w:rsid w:val="009D7DD7"/>
    <w:rsid w:val="009F062E"/>
    <w:rsid w:val="00A27368"/>
    <w:rsid w:val="00A35D1D"/>
    <w:rsid w:val="00A904C0"/>
    <w:rsid w:val="00B11E23"/>
    <w:rsid w:val="00B13204"/>
    <w:rsid w:val="00B54E01"/>
    <w:rsid w:val="00BC1F69"/>
    <w:rsid w:val="00BC4CD1"/>
    <w:rsid w:val="00BD48F5"/>
    <w:rsid w:val="00C416C0"/>
    <w:rsid w:val="00C436E3"/>
    <w:rsid w:val="00C60596"/>
    <w:rsid w:val="00C67B79"/>
    <w:rsid w:val="00CA043A"/>
    <w:rsid w:val="00CB4506"/>
    <w:rsid w:val="00CC3C5A"/>
    <w:rsid w:val="00CE5A6D"/>
    <w:rsid w:val="00D34C37"/>
    <w:rsid w:val="00D3720E"/>
    <w:rsid w:val="00D74195"/>
    <w:rsid w:val="00D87495"/>
    <w:rsid w:val="00DA3B0C"/>
    <w:rsid w:val="00E432C3"/>
    <w:rsid w:val="00E536C9"/>
    <w:rsid w:val="00E617A9"/>
    <w:rsid w:val="00EC0B9F"/>
    <w:rsid w:val="00F31C30"/>
    <w:rsid w:val="00F47257"/>
    <w:rsid w:val="00F72240"/>
    <w:rsid w:val="00F83A9D"/>
    <w:rsid w:val="00FA3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C4C"/>
  </w:style>
  <w:style w:type="paragraph" w:styleId="Heading1">
    <w:name w:val="heading 1"/>
    <w:basedOn w:val="Normal"/>
    <w:next w:val="Normal"/>
    <w:link w:val="Heading1Char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69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5FE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B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3087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47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7D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B699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45FEE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145FEE"/>
    <w:pPr>
      <w:spacing w:after="100"/>
      <w:ind w:left="440"/>
    </w:pPr>
  </w:style>
  <w:style w:type="table" w:styleId="TableGrid">
    <w:name w:val="Table Grid"/>
    <w:basedOn w:val="TableNormal"/>
    <w:uiPriority w:val="39"/>
    <w:rsid w:val="003434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A35D1D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C4C"/>
  </w:style>
  <w:style w:type="paragraph" w:styleId="Heading1">
    <w:name w:val="heading 1"/>
    <w:basedOn w:val="Normal"/>
    <w:next w:val="Normal"/>
    <w:link w:val="Heading1Char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69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5FE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B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3087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47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7D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B699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45FEE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145FEE"/>
    <w:pPr>
      <w:spacing w:after="100"/>
      <w:ind w:left="440"/>
    </w:pPr>
  </w:style>
  <w:style w:type="table" w:styleId="TableGrid">
    <w:name w:val="Table Grid"/>
    <w:basedOn w:val="TableNormal"/>
    <w:uiPriority w:val="39"/>
    <w:rsid w:val="003434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A35D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59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openweathermap.org/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www.tutorialspoint.com/flask/index.ht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yperlink" Target="https://flask.palletsprojects.com/en/2.1.x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yperlink" Target="https://github.com/AF61901/Projekt_in-ynieria.git" TargetMode="External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2700B" w:rsidP="0002700B">
          <w:pPr>
            <w:pStyle w:val="E623966654F64FC79F43D25B1192748D"/>
          </w:pPr>
          <w:r w:rsidRPr="000F5B96">
            <w:rPr>
              <w:rStyle w:val="PlaceholderText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2700B"/>
    <w:rsid w:val="0002700B"/>
    <w:rsid w:val="000754C1"/>
    <w:rsid w:val="00107FF6"/>
    <w:rsid w:val="0023357A"/>
    <w:rsid w:val="00264409"/>
    <w:rsid w:val="003A236F"/>
    <w:rsid w:val="003D501B"/>
    <w:rsid w:val="004474F9"/>
    <w:rsid w:val="00500248"/>
    <w:rsid w:val="005B6A5C"/>
    <w:rsid w:val="006C1897"/>
    <w:rsid w:val="0073324F"/>
    <w:rsid w:val="00805F72"/>
    <w:rsid w:val="0084253F"/>
    <w:rsid w:val="00896FB9"/>
    <w:rsid w:val="008B5670"/>
    <w:rsid w:val="009C6AB0"/>
    <w:rsid w:val="00B36C5C"/>
    <w:rsid w:val="00C942F4"/>
    <w:rsid w:val="00E10D49"/>
    <w:rsid w:val="00E53900"/>
    <w:rsid w:val="00F537D2"/>
    <w:rsid w:val="00F650F0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F7D6B-1490-4CEE-9422-ECDDFF378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</TotalTime>
  <Pages>12</Pages>
  <Words>1185</Words>
  <Characters>7114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Albert Fryc</cp:lastModifiedBy>
  <cp:revision>45</cp:revision>
  <dcterms:created xsi:type="dcterms:W3CDTF">2021-10-18T06:43:00Z</dcterms:created>
  <dcterms:modified xsi:type="dcterms:W3CDTF">2022-06-19T13:21:00Z</dcterms:modified>
</cp:coreProperties>
</file>